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CA499B" w14:textId="5763BA52" w:rsidR="005F5443" w:rsidRPr="00036C8D" w:rsidRDefault="00036C8D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36C8D">
        <w:rPr>
          <w:rFonts w:ascii="Times New Roman" w:hAnsi="Times New Roman" w:cs="Times New Roman"/>
          <w:b/>
          <w:bCs/>
          <w:sz w:val="24"/>
          <w:szCs w:val="24"/>
          <w:lang w:val="en-US"/>
        </w:rPr>
        <w:t>S</w:t>
      </w:r>
      <w:r w:rsidR="00EE7D50">
        <w:rPr>
          <w:rFonts w:ascii="Times New Roman" w:hAnsi="Times New Roman" w:cs="Times New Roman"/>
          <w:b/>
          <w:bCs/>
          <w:sz w:val="24"/>
          <w:szCs w:val="24"/>
          <w:lang w:val="en-US"/>
        </w:rPr>
        <w:t>4</w:t>
      </w:r>
      <w:r w:rsidRPr="00036C8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Table.</w:t>
      </w:r>
      <w:r w:rsidRPr="00036C8D">
        <w:rPr>
          <w:rFonts w:ascii="Times New Roman" w:hAnsi="Times New Roman" w:cs="Times New Roman"/>
          <w:b/>
          <w:bCs/>
          <w:sz w:val="24"/>
          <w:szCs w:val="24"/>
        </w:rPr>
        <w:t xml:space="preserve"> List of excluded studies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(full-test review) </w:t>
      </w:r>
      <w:r w:rsidRPr="00036C8D">
        <w:rPr>
          <w:rFonts w:ascii="Times New Roman" w:hAnsi="Times New Roman" w:cs="Times New Roman"/>
          <w:b/>
          <w:bCs/>
          <w:sz w:val="24"/>
          <w:szCs w:val="24"/>
        </w:rPr>
        <w:t>along with reasons for exclusion</w:t>
      </w:r>
    </w:p>
    <w:tbl>
      <w:tblPr>
        <w:tblW w:w="13178" w:type="dxa"/>
        <w:tblLook w:val="04A0" w:firstRow="1" w:lastRow="0" w:firstColumn="1" w:lastColumn="0" w:noHBand="0" w:noVBand="1"/>
      </w:tblPr>
      <w:tblGrid>
        <w:gridCol w:w="1603"/>
        <w:gridCol w:w="1390"/>
        <w:gridCol w:w="8706"/>
        <w:gridCol w:w="1616"/>
      </w:tblGrid>
      <w:tr w:rsidR="00036C8D" w:rsidRPr="00036C8D" w14:paraId="3D8E0DAA" w14:textId="77777777" w:rsidTr="00036C8D">
        <w:trPr>
          <w:trHeight w:val="300"/>
        </w:trPr>
        <w:tc>
          <w:tcPr>
            <w:tcW w:w="1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E3EB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  <w:t>First Author</w:t>
            </w:r>
          </w:p>
        </w:tc>
        <w:tc>
          <w:tcPr>
            <w:tcW w:w="13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9500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  <w:t>Publication Year</w:t>
            </w:r>
          </w:p>
        </w:tc>
        <w:tc>
          <w:tcPr>
            <w:tcW w:w="8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0941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  <w:t>Title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EAF0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CA"/>
              </w:rPr>
              <w:t>Reasons for Exclusion</w:t>
            </w:r>
          </w:p>
        </w:tc>
      </w:tr>
      <w:tr w:rsidR="00036C8D" w:rsidRPr="00036C8D" w14:paraId="4F9C8494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F165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alto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8CA72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1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7B2BC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Effectiveness of buprenorphine maintenance treatment as compared to a syringe exchange program among buprenorphine misusing opioid-dependent patient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BBCF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10032930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6F47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boujaoude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E2744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6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A53CF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altrexone: A Pan-Addiction Treatment?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07A5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04178473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FE36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brahamsson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352B6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6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18F2B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terim buprenorphine treatment in opiate dependence: A pilot effectiveness stud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47E8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16DAE174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0DD1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bramsohn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F50E3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9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7F0CD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ense of coherence as a stable predictor for methadone maintenance treatment (MMT) outcom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DC35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0A5A677F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7EF9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costa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03705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1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CBA49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uprenorphine-naloxone for the office-based treatment of opiate addiction in patients with psychiatric co-morbiditie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7072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nference Abstract Only</w:t>
            </w:r>
          </w:p>
        </w:tc>
      </w:tr>
      <w:tr w:rsidR="00036C8D" w:rsidRPr="00036C8D" w14:paraId="18CFC68C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11E3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gar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13531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1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D2736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uprenorphine: "field trials" of a new drug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18DF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73775BFA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0BAD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hmadi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C4C48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2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D723F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uprenorphine maintenance treatment of heroin dependence: The first experience from Ira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BDBA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1B8A1D7E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087B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hmadi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48307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2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9378D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controlled trial of buprenorphine treatment for opium dependence: The first experience from Ira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E922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3CFE8023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A222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hmadi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CC832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2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390F7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randomized, clinical trial of buprenorphine maintenance treatment for Iranian patients with opioid dependenc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21D6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2CBAA2A6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68D6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hmadi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B0486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2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1988A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uprenorphine treatment of opium-dependent outpatients seeking treatment in Ira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C782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74171F2C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E876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hmadi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D7719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3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EEDD8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Methadone versus buprenorphine maintenance for the treatment of heroin-dependent outpatient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4C5D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0EC3D9ED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3D92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hmadi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EF59A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3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A0EA8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ntrolled trial of maintenance treatment of intravenous buprenorphine dependen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18E0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uplicate Sample</w:t>
            </w:r>
          </w:p>
        </w:tc>
      </w:tr>
      <w:tr w:rsidR="00036C8D" w:rsidRPr="00036C8D" w14:paraId="16D64A48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C11F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hmadi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A2BC3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3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8DBB6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ntrolled, randomized trial in maintenance treatment of intravenous buprenorphine dependence with naltrexone, methadone or buprenorphine: A novel stud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BE11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455A42AF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C5E5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hmadi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CBDB9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3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3734E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Twelve-month maintenance treatment of heroin-dependent outpatients with buprenorphin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6565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612EA2D8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D049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lastRenderedPageBreak/>
              <w:t>Ahmadi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53C71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3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CC880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Treatment of intravenous buprenorphine dependence A randomized open clinical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A56B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7AEF1738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A20E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hmadi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DB927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4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F4E89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Twelve-month maintenance treatment of opium-dependent patient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B66A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7998D144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AC2C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hmadi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ECA1F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4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CCD6D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Treatment of heroin dependen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AA5D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uplicate Sample</w:t>
            </w:r>
          </w:p>
        </w:tc>
      </w:tr>
      <w:tr w:rsidR="00036C8D" w:rsidRPr="00036C8D" w14:paraId="3164DA51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1055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hmadi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64973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7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4C83D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mparing the effect of buprenorphine and methadone in the reduction of methamphetamine craving: a randomized clinical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A986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Population</w:t>
            </w:r>
          </w:p>
        </w:tc>
      </w:tr>
      <w:tr w:rsidR="00036C8D" w:rsidRPr="00036C8D" w14:paraId="261ECB8F" w14:textId="77777777" w:rsidTr="00036C8D">
        <w:trPr>
          <w:trHeight w:val="9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832C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hmadi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12F4D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8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604E2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The effectiveness of different singly administered high doses of buprenorphine in reducing suicidal ideation in acutely depressed people with co-morbid opiate dependence: A randomized, double-blind, clinical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2017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3B445339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3EF9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hmadi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A2D26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8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62C96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ingle high-dose buprenorphine for opioid craving during withdraw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40EB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28D1F9EF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9910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hmadi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D2218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20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91ABD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Rapid effect of a single-dose buprenorphine on reduction of opioid craving and suicidal ideation: A randomized, double blind, placebo-controlled stud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9342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Outcomes</w:t>
            </w:r>
          </w:p>
        </w:tc>
      </w:tr>
      <w:tr w:rsidR="00036C8D" w:rsidRPr="00036C8D" w14:paraId="2DC3E6BE" w14:textId="77777777" w:rsidTr="00036C8D">
        <w:trPr>
          <w:trHeight w:val="9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E09C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hmed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A3432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9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31234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scalable, automated warm handoff from the emergency department to community sites offering continued medication for opioid use disorder: Lessons learned from the EMBED trial stakeholder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32EB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07C97FF1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7CCB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lbanese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512BF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0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DCFEC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Outcome and six month follow up of patients after Ultra Rapid Opiate Detoxification (UROD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8015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47D9BF9B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DFFA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mas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50E2B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2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7D6E6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prospective, randomized, multicenter acceptability and safety study of direct buprenorphine/naloxone induction in heroin-dependent individual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2072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61262C05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8862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miaz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EA49E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8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DDE1D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altrexone augmentation in OCD: A double-blind placebo-controlled cross-over stud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DE7E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Population</w:t>
            </w:r>
          </w:p>
        </w:tc>
      </w:tr>
      <w:tr w:rsidR="00036C8D" w:rsidRPr="00036C8D" w14:paraId="06D3C75B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3ACA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ndorn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22807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9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B66D5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8-month safety and efficacy of RBP-6000 extended-release buprenorphine for OUD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D391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nference Abstract Only</w:t>
            </w:r>
          </w:p>
        </w:tc>
      </w:tr>
      <w:tr w:rsidR="00036C8D" w:rsidRPr="00036C8D" w14:paraId="0E1C049A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390A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ndorn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2138B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20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54750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Treating Opioid Use Disorder with a Monthly Subcutaneous Buprenorphine Depot Injection: 12-Month Safety, Tolerability, and Efficacy Analysi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AEDA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7298EFE0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92ED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ng-Lee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685A3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6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31730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ingle dose of 24 milligrams of buprenorphine for heroin detoxification: An open-label study of five inpatient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722A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098D52D7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75FB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lastRenderedPageBreak/>
              <w:t>Angli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F7BFF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7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24A60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Levo</w:t>
            </w:r>
            <w:proofErr w:type="spellEnd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-alpha-acetylmethadol (LAAM) versus methadone maintenance: 1-Year treatment retention, outcomes and statu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128F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7338DE8E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FC40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ngli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0ADD8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9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19F4C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Longitudinal effects of LAAM and methadone maintenance on heroin addict behavior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FA6A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581ACC82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EECE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nonymou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2C89D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6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26E41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uprenorphine: A valuable alternative to methadone for long-term heroin substitut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8EA8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0E36A172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4744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nonymou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E0549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7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6DA98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uprenorphine + naloxone: new combination Opiate dependence: no proof of reduced risk of self-administered injectio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D31A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157205E3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C5AB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nonymou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1298D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7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F3BE7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uprenorphine + Naloxone: Opiate dependence: No proof of reduced risk of self-administered injectio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FD16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28C5DDDB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88D4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rechiga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10FB9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9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34FCC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altrexone implants improve therapeutic adherence with multiple substance use disorder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15C1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nference Abstract Only</w:t>
            </w:r>
          </w:p>
        </w:tc>
      </w:tr>
      <w:tr w:rsidR="00036C8D" w:rsidRPr="00036C8D" w14:paraId="548F9DED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CE0B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ssadi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4C0BD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4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82F5B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Opioid detoxification using high doses of buprenorphine in 24 hours: A randomized, double blind, controlled clinical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94C4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1251E0FB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A6E8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wgu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E29CC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0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76564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Heroin-dependent inmates' experiences with buprenorphine or methadone maintenan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862C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40E4C69A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0C69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zatian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04F2C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4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2A388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study of the use of clonidine and naltrexone in the treatment of opioid addiction in the former USSR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7827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70ECB9C7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3E4B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adaras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9904D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20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71BBA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ose escalation of naltrexone to reduce stress responses associated with opioid antagonist induction: A double-blind randomized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9D6A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632DEDB4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003D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aker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F8B4C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5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4FADB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Monitoring in methadone maintenance treatment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712E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1D9EF026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509E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akhshani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9B1E6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8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0A630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randomized effectiveness trial of methadone, TENS and methadone plus TENS in management of opiate withdrawal symptom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6C0C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154D1F13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FA62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ale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693B1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80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9CBFA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Therapeutic communities vs methadone maintenance: A prospective controlled study of narcotic addiction treatment: Design and one-year follow-up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10EA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Outcomes</w:t>
            </w:r>
          </w:p>
        </w:tc>
      </w:tr>
      <w:tr w:rsidR="00036C8D" w:rsidRPr="00036C8D" w14:paraId="4921130C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DEB0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alldin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E3E31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3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449EB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6-month controlled naltrexone study: Combined effect with cognitive behavioral therapy in outpatient treatment of alcohol dependen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8AB5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Population</w:t>
            </w:r>
          </w:p>
        </w:tc>
      </w:tr>
      <w:tr w:rsidR="00036C8D" w:rsidRPr="00036C8D" w14:paraId="12DAEA78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49E4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allough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911B7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3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495FF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uprenorphine versus methadone in opioid dependant patient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443D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nference Abstract Only</w:t>
            </w:r>
          </w:p>
        </w:tc>
      </w:tr>
      <w:tr w:rsidR="00036C8D" w:rsidRPr="00036C8D" w14:paraId="4C44D938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1B7E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lastRenderedPageBreak/>
              <w:t>Barrau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87C73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1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2AFA5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mparison of methadone and high dosage buprenorphine users in French care centre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33FD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67C3BDA9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E297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arrett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87D56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89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0D294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Effects of naloxone and naltrexone on self-injury: a double-blind, placebo-controlled analysi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65FB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5EE6D3D2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FDAB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ear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705B6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6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F2DF6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Randomised double-blind comparison of </w:t>
            </w: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lofexidine</w:t>
            </w:r>
            <w:proofErr w:type="spellEnd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 and methadone in the in-patient treatment of opiate withdraw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216F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50657C7F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908F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eck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8BD5F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4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45CBB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Maintenance treatment for opioid dependence with slow-release oral morphine: a randomized cross-over, non-inferiority study versus methadon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4FC0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19D01A1A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5F9D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ell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D8D0F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4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8952E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pilot study of buprenorphine-naloxone combination tablet (Suboxone) in treatment of opioid dependen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DB18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46162ADC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628A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ell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2FE11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7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6992C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randomized trial of effectiveness and cost-effectiveness of observed versus unobserved administration of buprenorphine-naloxone for heroin dependen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032B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3A0DE2A6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7235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ell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3D69E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8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9D113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Optimising the benefits of unobserved dose administration for stable opioid maintenance patients: Follow-up of a randomised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B209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4435E5C7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CD11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ell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D866B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9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0A796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The Acceptability, Safety, and Tolerability of Methadone/Naloxone in a 50: 1 Ratio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0700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1D6B2ECB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CD01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evanda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80988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7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E24D9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The differences in quality of life between the heroin addicts treated in methadone program and addicts treated in the frame of therapeutic community program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799F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285B7A64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ED7E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ezie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E38B9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4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32EFB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mpliance with methadone-based substitutive treatment: A proposed model based on immunoassay urinary sample screening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2351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2386CAC7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3094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ickel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88093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87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A96AA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clinical trial of buprenorphine: I Comparison with methadone in the detoxification of heroin addicts II Examination of its opioid blocking propertie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E88E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uplicate Sample</w:t>
            </w:r>
          </w:p>
        </w:tc>
      </w:tr>
      <w:tr w:rsidR="00036C8D" w:rsidRPr="00036C8D" w14:paraId="758E65CD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E0B5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ickel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6A4CE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88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0D719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clinical trial of buprenorphine: Comparison with methadone in the detoxification of heroin addict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C7AC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0FF397C9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456F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isaga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843ED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8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82B5F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Outpatient transition to extended-release naltrexone in patients with opioid-use disorder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C6B0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nference Abstract Only</w:t>
            </w:r>
          </w:p>
        </w:tc>
      </w:tr>
      <w:tr w:rsidR="00036C8D" w:rsidRPr="00036C8D" w14:paraId="1CFB6163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2A73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isaga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53DAC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8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3BC9C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Outpatient transition to extended-release injectable naltrexone for patients with opioid use disorder: A phase 3 randomized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8860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Outcomes</w:t>
            </w:r>
          </w:p>
        </w:tc>
      </w:tr>
      <w:tr w:rsidR="00036C8D" w:rsidRPr="00036C8D" w14:paraId="261CC5A5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3E36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lom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91CAC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87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5DDC5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Effects of buprenorphine in heroin addict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B822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024A1AC3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71C9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lastRenderedPageBreak/>
              <w:t>Blondell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18C6D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7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24FFD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uprenorphine and methadone: a comparison of patient completion rates during inpatient detoxificatio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70D6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47BB60D6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1655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londell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A4EF2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8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43604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randomized trial of extended buprenorphine detoxification for opioid dependenc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1266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620EE4FE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ED1A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lue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DBA53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9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21E71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Longitudinal analysis of HIV-risk behaviors of participants in a randomized trial of prison-initiated buprenorphin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ADDE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Outcomes</w:t>
            </w:r>
          </w:p>
        </w:tc>
      </w:tr>
      <w:tr w:rsidR="00036C8D" w:rsidRPr="00036C8D" w14:paraId="01BF5405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3BF7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lumberg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4EDE2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7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A6ACA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hanges in quality of life in cocaine-dependent participants provided treatment with buprenorphine + naloxone &amp; extended release naltrexon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B3DD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nference Abstract Only</w:t>
            </w:r>
          </w:p>
        </w:tc>
      </w:tr>
      <w:tr w:rsidR="00036C8D" w:rsidRPr="00036C8D" w14:paraId="4967BDD4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6F62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ond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EABDC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2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B3F86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fter the randomised injectable opiate treatment trial: Post-trial investigation of slow-release oral morphine as an alternative opiate maintenance medicatio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D6D5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1DBE0090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A3C1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owe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02289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7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09B5F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Mindfulness-Based Relapse Prevention for Methadone Maintenance: A Feasibility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78B0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7A0A0BF7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8467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råbäck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32462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6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379A7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Malmö Treatment Referral and Intervention Study (MATRIS)—effective referral from syringe exchange to treatment for heroin dependence: a pilot randomized controlled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CCEE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25695BA5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A0EB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rahen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2A831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78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4B3E7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ntrolled clinical study of naltrexone side effects comparing first-day doses and maintenance regimen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711F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6B71964E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D88D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ree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81114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3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A3E5B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essation of methadone maintenance treatment using buprenorphine: Transfer from methadone to buprenorphine and subsequent buprenorphine reduction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1435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Outcomes</w:t>
            </w:r>
          </w:p>
        </w:tc>
      </w:tr>
      <w:tr w:rsidR="00036C8D" w:rsidRPr="00036C8D" w14:paraId="4F999DBB" w14:textId="77777777" w:rsidTr="00036C8D">
        <w:trPr>
          <w:trHeight w:val="9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01A8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righam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6B856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4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7A887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randomized pilot clinical trial to evaluate the efficacy of Community Reinforcement and Family Training for Treatment Retention (CRAFT-T) for improving outcomes for patients completing opioid detoxificatio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32E0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2136680D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4EAF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rinkley-Rubinstei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621DB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8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7D7D2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randomized, open label trial of methadone continuation versus forced withdrawal in a combined US prison and jail: Findings at 12 months post-releas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78D5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Outcomes</w:t>
            </w:r>
          </w:p>
        </w:tc>
      </w:tr>
      <w:tr w:rsidR="00036C8D" w:rsidRPr="00036C8D" w14:paraId="7BE49702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2709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rook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6680F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0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32F66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Long-acting injectable versus oral naltrexone maintenance therapy with psychosocial intervention for heroin dependence: A quasi-experiment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4412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3A480B26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2351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rooner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C9073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8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7E495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Preliminary evidence of good treatment response in antisocial drug abuser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180D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5E5F357F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08B3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lastRenderedPageBreak/>
              <w:t>Brooner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AC395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3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3E00E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Managing psychiatric comorbidity within versus outside of methadone treatment settings: a randomized and controlled evaluatio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636B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5BE17B45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4299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row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B971D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9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B0FB8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Low-dose naltrexone for disease prevention and quality of lif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ECC5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044A8C7A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2EE3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udilovsky</w:t>
            </w:r>
            <w:proofErr w:type="spellEnd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-Kelley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9A040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20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45A33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jectable weekly and monthly buprenorphine in the outpatient treatment of fentanyl users with OUD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391B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nference Abstract Only</w:t>
            </w:r>
          </w:p>
        </w:tc>
      </w:tr>
      <w:tr w:rsidR="00036C8D" w:rsidRPr="00036C8D" w14:paraId="68BCA4C2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BDA1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untwal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B9AC5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0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9D6AA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Naltrexone and </w:t>
            </w: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lofexidine</w:t>
            </w:r>
            <w:proofErr w:type="spellEnd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 combination treatment compared with conventional </w:t>
            </w: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lofexidine</w:t>
            </w:r>
            <w:proofErr w:type="spellEnd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 treatment for in-patient opiate detoxificatio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188E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2DFFD8EE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986D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usch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689D9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5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6315F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Health service use in a randomized clinical trial comparing three methods of emergency department interventions for opioid dependen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E46D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nference Abstract Only</w:t>
            </w:r>
          </w:p>
        </w:tc>
      </w:tr>
      <w:tr w:rsidR="00036C8D" w:rsidRPr="00036C8D" w14:paraId="57DF9196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1F8D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amero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4AD98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6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24775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Pilot randomised controlled trial of community pharmacy administration of buprenorphine versus methadon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3E7C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57EA4038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10E9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ami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9B4A8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0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94904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ouble-blind assessment of buprenorphine withdrawal in opiate-addict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F1E4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nference Abstract Only</w:t>
            </w:r>
          </w:p>
        </w:tc>
      </w:tr>
      <w:tr w:rsidR="00036C8D" w:rsidRPr="00036C8D" w14:paraId="17B5968C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E92C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ao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21F2E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4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B312B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Retention and its predictors among methadone maintenance treatment clients in China: a six-year cohort stud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1924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46E12F1A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D29F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aplehorn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EB50E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4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149DE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comparison of abstinence-oriented and indefinite methadone maintenance treatment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A42C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7CA87B74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8CB9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aplehorn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837B3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4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4DBCE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Prescription of heroin to treatment resistant heroin addicts: Dutch heroin trials show retention is better with methadone alon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57CF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0C9D9437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4FBE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aplehorn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113B3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6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ADB61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critical appraisal of the Australian comparative trial of methadone and buprenorphine maintenan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0223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uplicate Sample</w:t>
            </w:r>
          </w:p>
        </w:tc>
      </w:tr>
      <w:tr w:rsidR="00036C8D" w:rsidRPr="00036C8D" w14:paraId="360C3137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BBBC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arrieri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E9050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4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A3258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Methadone induction in primary care for opioid dependence: A pragmatic randomized trial (ANRS </w:t>
            </w: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Methaville</w:t>
            </w:r>
            <w:proofErr w:type="spellEnd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47FE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343DAD24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8D27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arroll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EF4A7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1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3C60D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Targeting behavioral therapies to enhance naltrexone treatment of opioid dependence: Efficacy of contingency management and significant other involvement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BFE7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5F72287C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8015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arroll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92AF8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2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82524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ntingency management to enhance naltrexone treatment of opioid dependence: A randomized clinical trial of reinforcement magnitud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BFE2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79CF1F52" w14:textId="77777777" w:rsidTr="00036C8D">
        <w:trPr>
          <w:trHeight w:val="9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802B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lastRenderedPageBreak/>
              <w:t>Carter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D5FB4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9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AD56D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Quality of life in adult outpatients with opioid use disorder treated with long-acting subcutaneous injection buprenorphine depot: Results from an open-label multicenter clinical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8E61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nference Abstract Only</w:t>
            </w:r>
          </w:p>
        </w:tc>
      </w:tr>
      <w:tr w:rsidR="00036C8D" w:rsidRPr="00036C8D" w14:paraId="72C1DCA1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1846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avacuiti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02CD1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3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7434E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Managing opioid dependence Comparing buprenorphine with methadon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D653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07C0724F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9F5E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handra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BDB5D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9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3B51F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Retention in clinical trials after prison release: results from a clinical trial with incarcerated men with HIV and opioid dependence in Malaysi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3EF4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3F61612C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DF48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hawarski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B935F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8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E18EB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ehavioral drug and HIV risk reduction counseling (BDRC) with abstinence-contingent take-home buprenorphine: A pilot randomized clinical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D995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1A52F1F4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9AD6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hawla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E08C8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3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03BB9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mparison of efficacy between buprenorphine and tramadol in the detoxification of opioid (heroin)-dependent subject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189D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68C3ABFD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8CB1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he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547EC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3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14CC5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Effectiveness of prize-based contingency management in a methadone maintenance program in Chin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F70B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7523F3BA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9F9C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heskin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F29B8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4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50521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controlled comparison of buprenorphine and clonidine for acute detoxification from opioid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8D79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4E5EAB35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A1D2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hopra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E5C3B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9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351A4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uprenorphine Medication Versus Voucher Contingencies in Promoting Abstinence From Opioids and Cocain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DDD4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26E1293A" w14:textId="77777777" w:rsidTr="00036C8D">
        <w:trPr>
          <w:trHeight w:val="9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AF5D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hou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6B817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6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A1028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mparing treatment outcomes in Veterans with opioid use disorder treated with either extended-release naltrexone or buprenorphine at Veterans Affairs Western New York (VAWNY) healthcare system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BBDE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nference Abstract Only</w:t>
            </w:r>
          </w:p>
        </w:tc>
      </w:tr>
      <w:tr w:rsidR="00036C8D" w:rsidRPr="00036C8D" w14:paraId="244ABBFC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7610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hurch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278FC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1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F8548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ncurrent substance use and outcome in combined behavioral and naltrexone therapy for opiate dependen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F430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68D6654E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A699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lli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2BFA5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5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8EF05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nesthesia-Assisted vs Buprenorphine- or Clonidine-Assisted Heroin Detoxification and Naltrexone Induction: A Randomized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6F37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378E0C6D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95C1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mer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DE640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1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86D23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uprenorphine sublingual tablets: Effects on IV heroin self-administration by human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B147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098D965B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F859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mer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4E373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2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06745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travenous buprenorphine self-administration by detoxified heroin abuser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A04F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Outcomes</w:t>
            </w:r>
          </w:p>
        </w:tc>
      </w:tr>
      <w:tr w:rsidR="00036C8D" w:rsidRPr="00036C8D" w14:paraId="1F079D49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DE8F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mer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01A22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2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A77D9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epot naltrexone: long-lasting antagonism of the effects of heroin in human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9F1A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4E4AF9A7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9AD4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lastRenderedPageBreak/>
              <w:t>Comer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A03CB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5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A04BA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mparison of intravenous buprenorphine and methadone self-administration by recently detoxified heroin-dependent individual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32C6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Outcomes</w:t>
            </w:r>
          </w:p>
        </w:tc>
      </w:tr>
      <w:tr w:rsidR="00036C8D" w:rsidRPr="00036C8D" w14:paraId="19B5D683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8692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mer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64C04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5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5F094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uprenorphine/naloxone reduces the reinforcing and subjective effects of heroin in heroin-dependent volunteer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48C4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2654F39A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30FD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mer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3AA68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6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9D490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jectable, sustained-release naltrexone for the treatment of opioid dependence: A randomized, placebo-controlled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64A1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57C01088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22AF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mer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745A2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20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07340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Transition of Patients with Opioid Use Disorder from Buprenorphine to Extended-Release Naltrexone: A Randomized Clinical Trial Assessing Two Transition Regimen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340F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Outcomes</w:t>
            </w:r>
          </w:p>
        </w:tc>
      </w:tr>
      <w:tr w:rsidR="00036C8D" w:rsidRPr="00036C8D" w14:paraId="1E450279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7123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rnish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2A100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3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37286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altrexone maintenance: Effect on morphine sensitivity in normal volunteer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517F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0DCFD9B9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CA81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rnish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91C73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7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D5340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altrexone pharmacotherapy for opioid dependent federal probationer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AD37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3E25E212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03EF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rnish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D2CE7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2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106E5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ix-month depot naltrexone treatment reduces relapse in parolees formerly addicted to opioid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6B47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nference Abstract Only</w:t>
            </w:r>
          </w:p>
        </w:tc>
      </w:tr>
      <w:tr w:rsidR="00036C8D" w:rsidRPr="00036C8D" w14:paraId="627C2E23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E96C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viello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BC3D0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0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23C2C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randomized trial of oral naltrexone for treating opioid-dependent offender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4195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0A740728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2DC4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viello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8F797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2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CF425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multisite pilot study of extended-release injectable naltrexone treatment for previously opioid-dependent parolees and probationer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1897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71DAAB02" w14:textId="77777777" w:rsidTr="00036C8D">
        <w:trPr>
          <w:trHeight w:val="9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34A5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wa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7F061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5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1D8DF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randomized, double-blind, placebo-controlled, cross-over pilot study to assess the effects of long-term opioid drug consumption and subsequent abstinence in chronic noncancer pain patients receiving controlled-release morphin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CC0B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Population</w:t>
            </w:r>
          </w:p>
        </w:tc>
      </w:tr>
      <w:tr w:rsidR="00036C8D" w:rsidRPr="00036C8D" w14:paraId="0ADCE52B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F6D3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zzolino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D38EF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6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2E08F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uprenorphine treatment: A three-year prospective study in opioid-addicted patients of a public out-patient addiction center in Mila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A7A9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3FAD98E4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069F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ropsey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D8C7C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1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03388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Results of a pilot randomized controlled trial of buprenorphine for opioid dependent women in the criminal justice system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C77D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7C42FD30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F485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ropsey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7A99F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3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D2F51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uprenorphine and medication management in a community corrections population: A pilot Stud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0F99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1BBB21CA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803F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unningham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BDE70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3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5136C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uprenorphine treatment outcomes among opioid-dependent cocaine users and non-user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EF35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7B2262E0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BF52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urra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9EBC1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9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6649A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dditional methadone increases craving for heroin: a double-blind, placebo-controlled study of chronic opiate users receiving methadone substitution treatment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4F6F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Outcomes</w:t>
            </w:r>
          </w:p>
        </w:tc>
      </w:tr>
      <w:tr w:rsidR="00036C8D" w:rsidRPr="00036C8D" w14:paraId="5D988830" w14:textId="77777777" w:rsidTr="00036C8D">
        <w:trPr>
          <w:trHeight w:val="9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817B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lastRenderedPageBreak/>
              <w:t>Cushma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2E0DD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5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A92AD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uprenorphine initiation and linkage to outpatient buprenorphine treatment does not reduce frequency of injection drug use for inpatient opioid-dependent injection drug users: Results of a randomized clinical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E636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nference Abstract Only</w:t>
            </w:r>
          </w:p>
        </w:tc>
      </w:tr>
      <w:tr w:rsidR="00036C8D" w:rsidRPr="00036C8D" w14:paraId="40D6D04A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D797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ushma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AD1BA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6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ECCF8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uprenorphine Initiation and Linkage to Outpatient Buprenorphine do not Reduce Frequency of Injection Opiate Use Following Hospitalizatio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2F4D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2813C08B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1831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akwar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006BE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5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DF6FA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altrexone-facilitated buprenorphine discontinuation: A feasibility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A4DB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35156D97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E595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e Jong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6CF20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7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84DB0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High abstinence rates in heroin addicts by a new comprehensive treatment approach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2DA8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4ED876EC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A14E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e Leo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06345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5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0D0BE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Therapeutic community methods in methadone maintenance (Passages): An open clinical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DB15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7E6E6A45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7174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de los </w:t>
            </w: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bos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59719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0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2287C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A controlled trial of daily versus thrice-weekly buprenorphine administration for the treatment of </w:t>
            </w: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opiod</w:t>
            </w:r>
            <w:proofErr w:type="spellEnd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 dependen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FB42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3708D197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FC4D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ea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E4132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4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F7E8B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epressive symptoms during buprenorphine vs methadone maintenance: Findings from a randomised, controlled trial in opioid dependen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78E4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Outcomes</w:t>
            </w:r>
          </w:p>
        </w:tc>
      </w:tr>
      <w:tr w:rsidR="00036C8D" w:rsidRPr="00036C8D" w14:paraId="25F3BD20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D6B5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ea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CCE76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6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B9727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oes naltrexone treatment lead to depression? Findings from a randomized controlled trial in subjects with opioid dependen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9F54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Outcomes</w:t>
            </w:r>
          </w:p>
        </w:tc>
      </w:tr>
      <w:tr w:rsidR="00036C8D" w:rsidRPr="00036C8D" w14:paraId="620920F3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B32A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eFulio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38CE2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2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008DE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Employment-based reinforcement of adherence to an FDA approved extended release formulation of naltrexone in opioid-dependent adults: A randomized controlled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F80B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3AC9E76E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206E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egenhardt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EF406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8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B487E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epot naltrexone use for opioid dependence in Australia: Large-scale use of an unregistered medication in the absence of data on safety and efficac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EC78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30FB4EC4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028D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emaret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AF387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5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8D69F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Efficacy of heroin-assisted treatment in Belgium: A randomised controlled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7267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336C323B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97D2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emaret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26993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6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691FA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Loss of treatment benefit when heroin-assisted treatment is stopped after 12 month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FBE8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20664FBC" w14:textId="77777777" w:rsidTr="00036C8D">
        <w:trPr>
          <w:trHeight w:val="9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FD35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i Paola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B2BD0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4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FC8C6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esign and methods of a double blind randomized placebo-controlled trial of extended-release naltrexone for HIV-infected, opioid dependent prisoners and jail detainees who are transitioning to the communit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3FE7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13530B35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DA8B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ijkstra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EC1B5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0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2A2A4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Opioid detoxification: from controlled clinical trial to clinical practi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5950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0DA116F7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1A5A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lastRenderedPageBreak/>
              <w:t>Dola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DCB3E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3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8AEAD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randomised controlled trial of methadone maintenance treatment versus wait list control in an Australian prison system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0AB8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Outcomes</w:t>
            </w:r>
          </w:p>
        </w:tc>
      </w:tr>
      <w:tr w:rsidR="00036C8D" w:rsidRPr="00036C8D" w14:paraId="5FBEEAB6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AA8C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ola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95964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5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574AA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Four-year follow-up of imprisoned male heroin users and methadone treatment: Mortality, re-incarceration and hepatitis C infectio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72BF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5CA0B0B6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F409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'Onofrio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E30C9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5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C2448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randomized clinical trial of emergency department initiated treatment for opioid dependence: Two and six month outcome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B705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nference Abstract Only</w:t>
            </w:r>
          </w:p>
        </w:tc>
      </w:tr>
      <w:tr w:rsidR="00036C8D" w:rsidRPr="00036C8D" w14:paraId="27F252A8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8156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'Onofrio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AD23D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5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70274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Emergency department-initiated buprenorphine/naloxone treatment for opioid dependence: A randomized clinical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ED23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669BE602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9BAF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'Onofrio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77273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7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9E66E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Emergency department-initiated buprenorphine for opioid dependence with continuation in primary care: outcomes during and after treatment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E0CB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nference Abstract Only</w:t>
            </w:r>
          </w:p>
        </w:tc>
      </w:tr>
      <w:tr w:rsidR="00036C8D" w:rsidRPr="00036C8D" w14:paraId="4D1D7ED1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3C6C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'Onofrio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D70EC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7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61E32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Emergency Department-Initiated Buprenorphine for Opioid Dependence with Continuation in Primary Care: Outcomes During and After Interventio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42BB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71FE5BCC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6FD6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ora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349D4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5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B430E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uprenorphine induction and stabilisation in the treatment of opiate dependen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483B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7C87DC65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48A2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ouaihy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513D9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20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D7343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haracteristics of individuals seeking to transition from BUP to XR-NTX in a randomized, placebo-controlled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AE74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nference Abstract Only</w:t>
            </w:r>
          </w:p>
        </w:tc>
      </w:tr>
      <w:tr w:rsidR="00036C8D" w:rsidRPr="00036C8D" w14:paraId="4F935DEE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EF8B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ouaihy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85F38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20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A9BFE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Withdrawal Patterns during Transition from Opioid Use or Buprenorphine Treatment to XR-NTX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432F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nference Abstract Only</w:t>
            </w:r>
          </w:p>
        </w:tc>
      </w:tr>
      <w:tr w:rsidR="00036C8D" w:rsidRPr="00036C8D" w14:paraId="2DD27B10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7628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unlop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AD00B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7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6C266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Effectiveness and cost-effectiveness of unsupervised buprenorphine-naloxone for the treatment of heroin dependence in a randomized waitlist controlled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98F7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5DB2C3DF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7E7C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un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2DA3D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5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4B2B3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Employment-Based Reinforcement of Adherence to Oral Naltrexone in Unemployed Injection Drug Users: 12-Month Outcome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549F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6BFFE253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11EA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un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0A715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5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A6AAF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haracterizing opioid withdrawal during double-blind buprenorphine detoxificatio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AAE5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26F13BEA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A815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Eato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1A654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2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369A5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etermining the clinically important difference in visual analog scale scores in abuse liability studies evaluating novel opioid formulation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AD8E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0837F7DD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459D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Eder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7AB81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8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8B4D4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uprenorphine and Methadone - A Comparison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F84D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nference Abstract Only</w:t>
            </w:r>
          </w:p>
        </w:tc>
      </w:tr>
      <w:tr w:rsidR="00036C8D" w:rsidRPr="00036C8D" w14:paraId="6EFA0BA1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C7EE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Eder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D1E70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8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55833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mparison of buprenorphine and methadone maintenance in opiate addict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75DE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uplicate Sample</w:t>
            </w:r>
          </w:p>
        </w:tc>
      </w:tr>
      <w:tr w:rsidR="00036C8D" w:rsidRPr="00036C8D" w14:paraId="28896425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D1FD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lastRenderedPageBreak/>
              <w:t>Eder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B5AC9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2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36CF7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elayed-release morphine and methadone for maintenance therapy in opioid dependen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32C5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nference Abstract Only</w:t>
            </w:r>
          </w:p>
        </w:tc>
      </w:tr>
      <w:tr w:rsidR="00036C8D" w:rsidRPr="00036C8D" w14:paraId="151764DA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3A50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Eder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FB3C0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5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4F7FE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mparative study of the effectiveness of slow-release morphine and methadone for opioid maintenance therap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B834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4969BBD7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4CBF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Elarabi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2D672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20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39A0F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Therapeutic Drug Monitoring in Buprenorphine/Naloxone Treatment for Opioid Use Disorder: Clinical Feasibility and Optimizing Assay Precisio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0FD7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42DE153D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8049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Elarabi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5EF3F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21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A8399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Effectiveness of incentivised adherence and abstinence monitoring in buprenorphine maintenance: a pragmatic, randomised controlled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68A2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7BAE4B0E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1ABA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Epstei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35ED1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9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D94B6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Promoting abstinence from cocaine and heroin with a methadone dose increase and a novel contingenc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E48D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43174439" w14:textId="77777777" w:rsidTr="00036C8D">
        <w:trPr>
          <w:trHeight w:val="9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2533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Escher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E696C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7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DF404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Pharmacokinetic and Pharmacodynamic Properties of Buprenorphine After a Single Intravenous Administration in Healthy Volunteers: A Randomized, Double-Blind, Placebo-Controlled, Crossover Stud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1E12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Outcomes</w:t>
            </w:r>
          </w:p>
        </w:tc>
      </w:tr>
      <w:tr w:rsidR="00036C8D" w:rsidRPr="00036C8D" w14:paraId="0FBA4F32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11B3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Esmaeili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F0B57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4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82DF2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Outcome evaluation of the opioid agonist maintenance treatment in Ira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786C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5022A008" w14:textId="77777777" w:rsidTr="00036C8D">
        <w:trPr>
          <w:trHeight w:val="9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CEEE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Eva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60788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9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BBD0B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Effects of access barriers and medication acceptability on buprenorphine-naloxone treatment utilization over 2 years: results from a multisite randomized trial of adults with opioid use disorder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39E7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Outcomes</w:t>
            </w:r>
          </w:p>
        </w:tc>
      </w:tr>
      <w:tr w:rsidR="00036C8D" w:rsidRPr="00036C8D" w14:paraId="759772CE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22F3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Everly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A48CA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1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87583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Employment-based reinforcement of adherence to depot naltrexone in unemployed opioid-dependent adults: a randomized controlled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0AA0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3CB641D4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C45B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Falcato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C5C12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5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54F46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elf-reported cravings for heroin and cocaine during maintenance treatment with slow-release oral morphine compared with methadone: A randomized, crossover clinical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119C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Outcomes</w:t>
            </w:r>
          </w:p>
        </w:tc>
      </w:tr>
      <w:tr w:rsidR="00036C8D" w:rsidRPr="00036C8D" w14:paraId="30CFAF71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842C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Farabee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58655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6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2F48C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jectable pharmacotherapy for opioid use disorders (IPOD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7518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0D54125A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A3E2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Farabee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EDED8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20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37D04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randomized comparison of extended-release naltrexone with or without patient navigation vs enhanced treatment-as-usual for incarcerated adults with opioid use disorder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EC68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202C7A45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0B53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Farre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54431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2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55E8A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pilot double blind placebo controlled trial of sertraline with naltrexone in the treatment of opiate dependen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A911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2B526487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B5FE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Fiellin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B6C58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1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F8721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Methadone maintenance in primary care: A randomized controlled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DBB9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7694C487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7634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Fiellin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7E179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2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F1BA8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Treatment of heroin dependence with buprenorphine in primary car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D58C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4E8023A6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46C4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Fiellin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99ACF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6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B4BC9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unseling plus buprenorphine-naloxone maintenance therapy for opioid dependen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3819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29FC03DE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4795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Fiellin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EBC04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4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4FCA0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Primary care-based buprenorphine taper vs maintenance therapy for prescription opioid dependence: A randomized clinical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57F9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122FCA9D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D30F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Fingerhood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D55D8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1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93039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comparison of clonidine and buprenorphine in the outpatient treatment of opiate withdraw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D22E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278EBE30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C975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Fischer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6C830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9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FA9C4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uprenorphine versus methadone maintenance for the treatment of opioid dependen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A042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27C91A94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305E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Fischer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5B620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9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48A93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uprenorphine vs methadone as maintenance treatment for opioid dependen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16B2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uplicate Sample</w:t>
            </w:r>
          </w:p>
        </w:tc>
      </w:tr>
      <w:tr w:rsidR="00036C8D" w:rsidRPr="00036C8D" w14:paraId="4B4B8415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D5DF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Foltin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A50B4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6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56D4E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Effects of methadone or buprenorphine maintenance on the subjective and reinforcing effects of intravenous cocaine in human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318C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Outcomes</w:t>
            </w:r>
          </w:p>
        </w:tc>
      </w:tr>
      <w:tr w:rsidR="00036C8D" w:rsidRPr="00036C8D" w14:paraId="3AFE01EF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6ED0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Foy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FDF64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8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79BB8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n open trial of naltrexone for opiate dependen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ACB8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1533C563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D012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Friedma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1C1AE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4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B016D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Retention of patients who entered methadone maintenance via an interim methadone clinic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9F04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1B00591B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8288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Friedman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79A68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5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DB803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Patient selection for extended-release naltrexone among criminal justice-involved persons with opioid use disorder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1ADA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nference Abstract Only</w:t>
            </w:r>
          </w:p>
        </w:tc>
      </w:tr>
      <w:tr w:rsidR="00036C8D" w:rsidRPr="00036C8D" w14:paraId="11D142F8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72E6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Friedman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D390E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8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32BB1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itiation of extended release naltrexone (XR-NTX) for opioid use disorder prior to release from priso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0DFA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3417032A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2DF2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Fudala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720A7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8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EC5F7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Effects of buprenorphine and naloxone in morphine-stabilized opioid addict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725E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Outcomes</w:t>
            </w:r>
          </w:p>
        </w:tc>
      </w:tr>
      <w:tr w:rsidR="00036C8D" w:rsidRPr="00036C8D" w14:paraId="688AC6E9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124B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Galanter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A851A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3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E123C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hort-Term Buprenorphine Maintenance: Treatment Outcom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5F09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30A53037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DC97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Gerra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78904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4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C038A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uprenorphine versus methadone for opioid dependence: Predictor variables for treatment outcom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AC64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66E2512C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77E1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Giacomuzzi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CA5C7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6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A074F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Opioid addicts at admission vs slow-release oral morphine, methadone, and sublingual buprenorphine maintenance treatment participant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4385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Outcomes</w:t>
            </w:r>
          </w:p>
        </w:tc>
      </w:tr>
      <w:tr w:rsidR="00036C8D" w:rsidRPr="00036C8D" w14:paraId="1DC8806A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0F09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Gibso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A57AD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3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724FA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comparison of buprenorphine treatment in clinic and primary care settings: A randomised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5ADC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7FB5B65F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3232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Gordo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91F76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8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58A87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randomized clinical trial of methadone maintenance for prisoners: Findings at 6 months post-releas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4AD3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uplicate Sample</w:t>
            </w:r>
          </w:p>
        </w:tc>
      </w:tr>
      <w:tr w:rsidR="00036C8D" w:rsidRPr="00036C8D" w14:paraId="13AD4EB2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25ED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Gordo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D0931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4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76615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randomized controlled trial of prison-initiated buprenorphine: Prison outcomes and community treatment entr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1E7F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uplicate Sample</w:t>
            </w:r>
          </w:p>
        </w:tc>
      </w:tr>
      <w:tr w:rsidR="00036C8D" w:rsidRPr="00036C8D" w14:paraId="1E818612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0B34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Gordo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B19AA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7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746B4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randomized clinical trial of buprenorphine for prisoners: Findings at 12-months post-releas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5029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22784A31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115E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Gordo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18BE4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7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508F4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Extended-release naltrexone for pre-release prisoners: A randomized trial of medical mobile treatment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594B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34B751C3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2F55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Gordo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C0080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9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BBF0F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randomized controlled trial of buprenorphine for probationers and parolees: Bridging the gap into treatment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7EBA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4B72F238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86A3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Greiner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0ECDE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21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ABF5C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aturalistic follow-up after a trial of medications for opioid use disorder: Medication status, opioid use, and relaps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0100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243F8CAC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331D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Gros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C3410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6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4628A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comparison between low-magnitude voucher and buprenorphine medication contingencies in promoting abstinence from opioids and cocain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326A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1A4BE4F5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4637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Gruber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7F8C4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8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BF1D5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randomized trial of 6-month methadone maintenance with standard or minimal counseling versus 21-day methadone detoxificatio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57DE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2E11CE85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B3CF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Gryczynski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F48F2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3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1E24C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Retention in methadone and buprenorphine treatment among African American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607B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08C7A8F7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C872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Gunne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9BDE8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81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0745E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The Swedish methadone maintenance program: A controlled stud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2440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Outcomes</w:t>
            </w:r>
          </w:p>
        </w:tc>
      </w:tr>
      <w:tr w:rsidR="00036C8D" w:rsidRPr="00036C8D" w14:paraId="58472F12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9D3F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Guo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5621B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1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01624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Efficacy of naltrexone hydrochloride for preventing relapse among opiate-dependent patients after detoxificatio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407A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0473162C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59A5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Haasen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F8694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7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BA965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Heroin-assisted treatment for opioid dependence: randomised controlled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722E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56433B30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63B1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Haasen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51E5F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0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5AED8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s heroin-assisted treatment effective for patients with no previous maintenance treatment? results from a German randomised controlled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6B3F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226D51E8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2713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Haeny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DF71D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20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FDECE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Extended-release naltrexone versus buprenorphine-naloxone to treat opioid use disorder among black adult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70E5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2748101D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BFD5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Haight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28DBB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9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E40F5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Efficacy and safety of a monthly buprenorphine depot injection for opioid use disorder: a multicentre, randomised, double-blind, placebo-controlled, phase 3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D05E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38943356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EEDE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Hammig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A31DA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4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F75E1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afety and tolerability of slow-release oral morphine versus methadone in the treatment of opioid dependen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1C01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uplicate Sample</w:t>
            </w:r>
          </w:p>
        </w:tc>
      </w:tr>
      <w:tr w:rsidR="00036C8D" w:rsidRPr="00036C8D" w14:paraId="33E66FEA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24E6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Hoffma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75975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7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FF974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afety of a Rapidly Dissolving Buprenorphine/Naloxone Sublingual Tablet (BNX-RDT) for Treatment of Opioid Dependence: A Multicenter, Open-label Extension Stud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B33F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5D15CA59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0394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Hollister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22764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78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2E15E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linical evaluation of naltrexone treatment of opiate-dependent individual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BDC7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5488A6A2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0A19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Howell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49904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2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AF02E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Prison based detoxification for opioid dependence: A randomised double blind controlled trial of </w:t>
            </w: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lofexidine</w:t>
            </w:r>
            <w:proofErr w:type="spellEnd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 and methadon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F003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1CF25E19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D6E7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Hser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3AE5D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4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B4E52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Treatment retention among patients randomized to buprenorphine/naloxone compared to methadone in a multi-site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8BC7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uplicate Sample</w:t>
            </w:r>
          </w:p>
        </w:tc>
      </w:tr>
      <w:tr w:rsidR="00036C8D" w:rsidRPr="00036C8D" w14:paraId="560E13AD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0A22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Hser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96712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6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63DA2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Long-term outcomes after randomization to buprenorphine/naloxone versus methadone in a multi-site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5085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725F613E" w14:textId="77777777" w:rsidTr="00036C8D">
        <w:trPr>
          <w:trHeight w:val="9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5A96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Hser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131FB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21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B7485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Long-term follow-up assessment of opioid use outcomes among individuals with comorbid mental disorders and opioid use disorder treated with buprenorphine or methadone in a randomized clinical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0245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uplicate Sample</w:t>
            </w:r>
          </w:p>
        </w:tc>
      </w:tr>
      <w:tr w:rsidR="00036C8D" w:rsidRPr="00036C8D" w14:paraId="791C69D7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26B7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Jarvi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20D26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9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3F3EE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The effects of extended-release injectable naltrexone and incentives for opiate abstinence in heroin-dependent adults in a model therapeutic workplace: A randomized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BE99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3F650711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55B3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Jayaram-Lindstrom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8F512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8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BE6DD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altrexone attenuates the subjective effects of amphetamine in patients with amphetamine dependen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86A5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Population</w:t>
            </w:r>
          </w:p>
        </w:tc>
      </w:tr>
      <w:tr w:rsidR="00036C8D" w:rsidRPr="00036C8D" w14:paraId="32EB54BD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CE12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Jayaram-</w:t>
            </w: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Lindström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5938B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4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5A0C3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Effects of naltrexone on the subjective response to amphetamine in healthy volunteer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2A5B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Population</w:t>
            </w:r>
          </w:p>
        </w:tc>
      </w:tr>
      <w:tr w:rsidR="00036C8D" w:rsidRPr="00036C8D" w14:paraId="2E710ED8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E9D8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Jittiwutikarn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EB0E3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4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24FB0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mparison of tincture of opium and methadone to control opioid withdrawal in a Thai treatment centr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F6AC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602D6EE5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33C2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Johnso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85DAC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2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6E425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controlled trial of buprenorphine treatment for opioid dependen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4AA1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51282E33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438C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Johnso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33896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5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9E837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placebo controlled clinical trial of buprenorphine as a treatment for opioid dependen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7710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2643684A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142C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Johnso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AB2FE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0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E17BA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A comparison of </w:t>
            </w: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levomethadyl</w:t>
            </w:r>
            <w:proofErr w:type="spellEnd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 acetate, buprenorphine, and methadone for opioid dependen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2D85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5A228A26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4A61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Kakko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3A314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3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742C5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-year retention and social function after buprenorphine-assisted relapse prevention treatment for heroin dependence in Sweden: A randomised, placebo-controlled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673B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482F35E3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ABD0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Kakko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1AA19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7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77801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stepped care strategy using buprenorphine and methadone versus conventional methadone maintenance in heroin dependence: A randomized controlled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9A15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58A39152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3108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Kamien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E7E7D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8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173AA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uprenorphine-naloxone versus methadone maintenance therapy: A randomised double-blind trial with opioid-dependent patient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2102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31142514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AE41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Kastelic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DE089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8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FBC3D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low-release oral morphine for maintenance treatment of opioid addicts intolerant to methadone or with inadequate withdrawal suppressio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58B7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7F72E0C8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F49B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Kelly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C6020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20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A099B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mpact of methadone treatment initiated in jail on subsequent arrest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514F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Outcomes</w:t>
            </w:r>
          </w:p>
        </w:tc>
      </w:tr>
      <w:tr w:rsidR="00036C8D" w:rsidRPr="00036C8D" w14:paraId="3E3244B4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665A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Khalili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74BA1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9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BD38B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double blind randomized clinical trial of buprenorphine augmentation for treatment of psychotic symptoms in opioid addicted bipolar patient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61E3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Outcomes</w:t>
            </w:r>
          </w:p>
        </w:tc>
      </w:tr>
      <w:tr w:rsidR="00036C8D" w:rsidRPr="00036C8D" w14:paraId="08A965EA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2789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King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A2D54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2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89A08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multicenter randomized evaluation of methadone medical maintenan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FE03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0181A3C9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783D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King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ACEE3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6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EFC23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12-month controlled trial of methadone medical maintenance integrated into an adaptive treatment mode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B8DF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58B6F6C6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4F6D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Kinlock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E5F03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7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FFD14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randomized clinical trial of methadone maintenance for prisoners: Results at 1-month post-releas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C6CC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uplicate Sample</w:t>
            </w:r>
          </w:p>
        </w:tc>
      </w:tr>
      <w:tr w:rsidR="00036C8D" w:rsidRPr="00036C8D" w14:paraId="6E77406F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5DEE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Kinlock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4F6A6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9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D6F0B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A randomized clinical trial of methadone maintenance for prisoners: Results at 12 months </w:t>
            </w: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postrelease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E192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6532502F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FD1A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Kirtadze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B63F6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2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46C24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ehavioral treatment + naltrexone reduces drug use and legal problems in the Republic of Georgi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8564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Outcomes</w:t>
            </w:r>
          </w:p>
        </w:tc>
      </w:tr>
      <w:tr w:rsidR="00036C8D" w:rsidRPr="00036C8D" w14:paraId="7308B183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B010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Kornor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431BB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6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149CE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bstinence-orientated buprenorphine replacement therapy for young adults in out-patient counselling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3950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54E56799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EE08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Korthuis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98C11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7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8F31E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Feasibility and safety of extended-release naltrexone treatment of opioid and alcohol use disorder in HIV clinics: a pilot/feasibility randomized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A60E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Population</w:t>
            </w:r>
          </w:p>
        </w:tc>
      </w:tr>
      <w:tr w:rsidR="00036C8D" w:rsidRPr="00036C8D" w14:paraId="04924611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429F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Korthuis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A5986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7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99221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Extended-release naltrexone feasibility in HIV clinics: a pilot stud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E10A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nference Abstract Only</w:t>
            </w:r>
          </w:p>
        </w:tc>
      </w:tr>
      <w:tr w:rsidR="00036C8D" w:rsidRPr="00036C8D" w14:paraId="7BCFE880" w14:textId="77777777" w:rsidTr="00036C8D">
        <w:trPr>
          <w:trHeight w:val="9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6BAC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Korthuis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7BAB6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21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1292F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HIV clinic-based buprenorphine plus naloxone versus referral for methadone maintenance therapy for treatment of opioid use disorder in HIV clinics in Vietnam (BRAVO): an open-label, randomised, non-inferiority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BCB3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2668C5A3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7697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Kosten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4E01B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88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862D6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uprenorphine detoxification from opioid dependence: A pilot stud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76CE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37A102C1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2C62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Kosten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861AA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3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37A9F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uprenorphine versus methadone maintenance for opioid dependen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1839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77F0011A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37EF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Kristense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B26FF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5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F3C6D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uprenorphine and methadone to opiate addicts--a randomized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148B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129B9CD8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7341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Krook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70525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2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9D104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placebo-controlled study of high dose buprenorphine in opiate dependents waiting for medication-assisted rehabilitation in Oslo, Norwa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6DB6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048A614D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CB43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Krupitsky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A0F67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4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2D941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altrexone for heroin dependence treatment in St Petersburg, Russi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746F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13F6EE0A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38C3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Krupitsky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6A0CD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1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B3A04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jectable extended-release naltrexone for opioid dependence: A double-blind, placebo-controlled, multicentre randomised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7B7E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27652BCD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6B64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Krupitsky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C5216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2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C5CC9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Randomized trial of long-acting sustained-release naltrexone implant vs oral naltrexone or placebo for preventing relapse to opioid dependen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7A3D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3ACA8A70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E0FE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Krupitsky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4956A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3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A4D97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jectable extended-release naltrexone (XR-NTX) for opioid dependence: long-term safety and effectivenes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6F7B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6615C3B5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DCBC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Krupitsky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0142D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4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42A54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jectable extended-release naltrexone for opioid dependence: an open label study of long-term safety and efficac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AEDE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196592E1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1DC3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Krupitsky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9B4D9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5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4BA95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double-blind randomized placebo-controlled study of the efficacy of the combined treatment with naltrexone and guanfacine for relapse prevention in opiate dependen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C7DD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uplicate Sample</w:t>
            </w:r>
          </w:p>
        </w:tc>
      </w:tr>
      <w:tr w:rsidR="00036C8D" w:rsidRPr="00036C8D" w14:paraId="4087E982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0846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Kunoe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51666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9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5927D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altrexone implants after in-patient treatment for opioid dependence: Randomised controlled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B16D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Outcomes</w:t>
            </w:r>
          </w:p>
        </w:tc>
      </w:tr>
      <w:tr w:rsidR="00036C8D" w:rsidRPr="00036C8D" w14:paraId="3A985D0A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5EAE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Lange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289F9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0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D3E34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afety and side-effects of buprenorphine in the clinical management of heroin addictio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41CF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6D727E9B" w14:textId="77777777" w:rsidTr="00036C8D">
        <w:trPr>
          <w:trHeight w:val="9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627B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Latif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E8493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9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50E73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nxiety, Depression, and Insomnia among Adults with Opioid Dependence Treated with Extended-Release Naltrexone vs Buprenorphine-Naloxone: A Randomized Clinical Trial and Follow-up Stud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3752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uplicate Sample</w:t>
            </w:r>
          </w:p>
        </w:tc>
      </w:tr>
      <w:tr w:rsidR="00036C8D" w:rsidRPr="00036C8D" w14:paraId="1940AAA9" w14:textId="77777777" w:rsidTr="00036C8D">
        <w:trPr>
          <w:trHeight w:val="9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002E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Law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C6F33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7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B2C71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Buprenorphine/naloxone versus methadone and </w:t>
            </w: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lofexidine</w:t>
            </w:r>
            <w:proofErr w:type="spellEnd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 in community stabilisation and detoxification: A randomised controlled trial of low dose short-term opiate-dependent individual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D068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77D3D1A6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FD6A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Lee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ACCE4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5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D302D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Opioid treatment at release from jail using extended-release naltrexone: a pilot proof-of-concept randomized effectiveness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1054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1A6AB05B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EC65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Lee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AD263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6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560C4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Extended-release naltrexone to prevent opioid relapse in criminal justice offender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325B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5C9F445B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C42A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Lee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54E2B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8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E4912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mparative effectiveness of extended-release naltrexone versus buprenorphine-naloxone for opioid relapse prevention (X:BOT): a multicentre, open-label, randomised controlled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059B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73B2A30B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E46B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Lerner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B4A98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2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2995F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Naltrexone double blind placebo controlled study in Israe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A079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3725B1A2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5BFD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Leslie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CF1F8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5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1B9BA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Effects of injectable extended-release naltrexone (XR-NTX) for opioid dependence on residential rehabilitation outcomes and early follow-up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F002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2F57EA53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C690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Liebschutz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6B8FE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4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23B4A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uprenorphine treatment for hospitalized, opioid-dependent patients: A randomized clinical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53B7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1E4076A1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549A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Liebschutz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804F4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7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D2EAB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mproving adherence to long-term opioid therapy guidelines to reduce opioid misuse in primary care: A cluster-randomized clinical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2714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1E5F7CF7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3BD0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Ling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88F43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6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ACDAA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controlled trial comparing buprenorphine and methadone maintenance in opioid dependen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C0B6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445618A4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9C8D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Ling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A303A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0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08F84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uprenorphine implants for treatment of opioid dependence: A randomized controlled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9F2D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47760536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C330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Ling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F7402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3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5234F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mparison of behavioral treatment conditions in buprenorphine maintenan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7939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3D908072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2BE0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Lintzeris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13BCF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2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D0343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randomized controlled trial of buprenorphine in the management of short-term ambulatory heroin withdraw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EF3E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428B537C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C7BD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Lobmaier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7CC8E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0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7F61B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altrexone implants compared to methadone: Outcomes six months after prison releas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391C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Outcomes</w:t>
            </w:r>
          </w:p>
        </w:tc>
      </w:tr>
      <w:tr w:rsidR="00036C8D" w:rsidRPr="00036C8D" w14:paraId="1D393615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E82A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Lofwall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63860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5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9D854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mparative safety and side effect profiles of buprenorphine and methadone in the outpatient treatment of opioid dependen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EDCC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Outcomes</w:t>
            </w:r>
          </w:p>
        </w:tc>
      </w:tr>
      <w:tr w:rsidR="00036C8D" w:rsidRPr="00036C8D" w14:paraId="2DA4B342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C916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Lopatko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30B16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3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8D2FB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Opioid effects and opioid withdrawal during a 24 h dosing interval in patients maintained on buprenorphin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B9E4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7E42DFBA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DC92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Luca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B1019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0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C55FA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linic-based treatment of opioid-dependent HIV-infected patients versus referral to an opioid treatment program: A randomized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2877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6CEADA4C" w14:textId="77777777" w:rsidTr="00036C8D">
        <w:trPr>
          <w:trHeight w:val="9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DCF1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Madlung-Kratzer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D999D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9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0AFF1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double-blind, randomized, parallel group study to compare the efficacy, safety and tolerability of slow-release oral morphine versus methadone in opioid-dependent in-patients willing to undergo detoxificatio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8F42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158ADE87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591E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Magura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BA509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9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771AB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uprenorphine and methadone maintenance in jail and post-release: A randomized clinical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9C80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33363843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7A6C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Mannelli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6E46E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7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46479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Effectiveness of low-dose naltrexone in the post-detoxification treatment of opioid dependen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67BB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22F1B8AE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92F1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Mannelli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F7903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9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42602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Very low dose naltrexone addition in opioid detoxification: A randomized, controlled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E850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63653FF0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6B6F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Mannelli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5EDB5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9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DD19A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Early outcomes following low dose naltrexone enhancement of opioid detoxificatio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D56B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1C911AB9" w14:textId="77777777" w:rsidTr="00036C8D">
        <w:trPr>
          <w:trHeight w:val="9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2CBA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Mannelli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AB97B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4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8A5CE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Extended release naltrexone injection is performed in the majority of opioid dependent patients receiving outpatient induction: A very low dose naltrexone and buprenorphine open label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BE79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766FF811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AF6F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Mattick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10758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3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A39BD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uprenorphine versus methadone maintenance therapy: A randomized double-blind trial with 405 opioid-dependent patient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ECEC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200984F6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C987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McDermott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1E378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5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40756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itial response as a predictor of 12-week buprenorphine-naloxone treatment response in a prescription opioid-dependent populatio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5696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64365F7E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EA49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McKenzie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DED4F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2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C5B41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randomized trial of methadone initiation prior to release from incarceratio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B69C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46D81BB8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A614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Mello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3C2D4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81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06228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Operant analysis of human heroin self-administration and the effects of naltrexon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72A8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Outcomes</w:t>
            </w:r>
          </w:p>
        </w:tc>
      </w:tr>
      <w:tr w:rsidR="00036C8D" w:rsidRPr="00036C8D" w14:paraId="7781EF73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C3A0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Mello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B3D17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82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A382B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uprenorphine effects on human heroin self-administration: An operant analysi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9398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Outcomes</w:t>
            </w:r>
          </w:p>
        </w:tc>
      </w:tr>
      <w:tr w:rsidR="00036C8D" w:rsidRPr="00036C8D" w14:paraId="75A019E8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C059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Mendelso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EC521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6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DD259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uprenorphine and naloxone interactions in opiate-dependent volunteer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8820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Outcomes</w:t>
            </w:r>
          </w:p>
        </w:tc>
      </w:tr>
      <w:tr w:rsidR="00036C8D" w:rsidRPr="00036C8D" w14:paraId="4FE9B2AC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EC64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Mendelso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A5CE7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9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2AD71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uprenorphine and naloxone combinations: The effects of three dose ratios in morphine-stabilized, opiate-dependent volunteer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A910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Outcomes</w:t>
            </w:r>
          </w:p>
        </w:tc>
      </w:tr>
      <w:tr w:rsidR="00036C8D" w:rsidRPr="00036C8D" w14:paraId="06649252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84C1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Mitchell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D20B8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4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AD1C6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low-release oral morphine versus methadone: A crossover comparison of patient outcomes and acceptability as maintenance pharmacotherapies for opioid dependen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80C1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Outcomes</w:t>
            </w:r>
          </w:p>
        </w:tc>
      </w:tr>
      <w:tr w:rsidR="00036C8D" w:rsidRPr="00036C8D" w14:paraId="2368129D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DFD9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Mitchell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6BE0F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5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B6195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hanges in Quality of Life following Buprenorphine Treatment: Relationship with Treatment Retention and Illicit Opioid Us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815C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6CB5176B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EE80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Mitchell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829F5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21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AE9EE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HIV-Risk Behavior Among Adults with Opioid Use Disorder During 12 Months Following Pre-trial Detention: results from a Randomized Trial of Methadone Treatment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2EA5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52D6041A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061D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Mitchell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5C287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21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C49E0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n alternative analysis of illicit opioid use during treatment in a randomized trial of extended-release naltrexone versus buprenorphine-naloxone: A per-protocol and completers analysi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EEBB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uplicate Sample</w:t>
            </w:r>
          </w:p>
        </w:tc>
      </w:tr>
      <w:tr w:rsidR="00036C8D" w:rsidRPr="00036C8D" w14:paraId="402A8A38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848D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Mokri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023F1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6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2FD6D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Medical treatments for opioid use disorder in Iran: a randomized, double-blind placebo-controlled comparison of buprenorphine/naloxone and naltrexone maintenance treatment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23E3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3C1188FA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55B1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Monico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4458A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8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6CA43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Treatment outcomes among a cohort of African American buprenorphine patients: Follow-up at 12 month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486B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66BCE34C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0BEE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Montoya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79256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4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65A37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Randomized trial of buprenorphine for treatment of concurrent opiate and cocaine dependen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DDFB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142322A8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8B6B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asser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5AD93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6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508AE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ustained-release buprenorphine (RBP-6000) blocks the effects of opioid challenge with hydromorphone in subjects with opioid use disorder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CFFE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Outcomes</w:t>
            </w:r>
          </w:p>
        </w:tc>
      </w:tr>
      <w:tr w:rsidR="00036C8D" w:rsidRPr="00036C8D" w14:paraId="13F68676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54EB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eri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A7BFB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5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D3256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Randomized clinical trial to compare the effects of methadone and buprenorphine on the immune system in drug abuser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F86E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71C72867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1281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euman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C08A5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3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A4796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preliminary study comparing methadone and buprenorphine in patients with chronic pain and coexistent opioid addictio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17D7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7FD35670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5E00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euman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FE92B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20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B1102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Randomized clinical trial comparing buprenorphine/naloxone and methadone for the treatment of patients with failed back surgery syndrome and opioid addictio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5A83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60713928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80EA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ewma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81D1F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79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922E6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ouble-blind comparison of methadone and placebo maintenance treatments of narcotic addicts in Hong Kong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A7D2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63DE898D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A9F8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une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5E7E4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5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8DC90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Treating opioid dependence with injectable extended-release naltrexone (XR-NTX): Who will respond?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5078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uplicate Sample</w:t>
            </w:r>
          </w:p>
        </w:tc>
      </w:tr>
      <w:tr w:rsidR="00036C8D" w:rsidRPr="00036C8D" w14:paraId="04BB58E1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FD94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une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0ABE6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8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DF8EA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Effects of extended-release naltrexone extend beyond exogenous opioid blockade: clinical trial observation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0F03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nference Abstract Only</w:t>
            </w:r>
          </w:p>
        </w:tc>
      </w:tr>
      <w:tr w:rsidR="00036C8D" w:rsidRPr="00036C8D" w14:paraId="454535EE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D516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une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7E56F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8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699C1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Relapse to opioid use disorder after inpatient treatment: Protective effect of injection naltrexon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5936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uplicate Sample</w:t>
            </w:r>
          </w:p>
        </w:tc>
      </w:tr>
      <w:tr w:rsidR="00036C8D" w:rsidRPr="00036C8D" w14:paraId="06E1DB33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2BEE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une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397A3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20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6D26A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Opioid use and dropout from extended-release naltrexone in a controlled trial: implications for mechanism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F9CD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uplicate Sample</w:t>
            </w:r>
          </w:p>
        </w:tc>
      </w:tr>
      <w:tr w:rsidR="00036C8D" w:rsidRPr="00036C8D" w14:paraId="7C2295F0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2F23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Ochoa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40FA4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2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48B54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Treatment with naltrexone in opiate dependents: 2 years' follow-up [Spanish]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E850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5874C679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F191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O'Connor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164D5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5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16406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Primary care-based ambulatory opioid detoxification: The results of a clinical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1A78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2F1E9100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F076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O'Connor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B75B2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6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DF1CD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pilot study of primary-care-based buprenorphine maintenance for heroin dependen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2ECA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6C801D12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D72E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O'Connor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E1A2E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8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DF1FC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randomized trial of buprenorphine maintenance for heroin dependence in a primary care clinic for substance users versus a methadone clinic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27FD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57F084C5" w14:textId="77777777" w:rsidTr="00036C8D">
        <w:trPr>
          <w:trHeight w:val="9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8290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Oldham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A1A1A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4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48324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The Leeds Evaluation of Efficacy of Detoxification Study (LEEDS) project: an open-label pragmatic randomised control trial comparing the efficacy of differing therapeutic agents for primary care detoxification from either street heroin or methadon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CED8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295D8765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24CA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Oliveto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3DA17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4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32975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caine use in buprenorphine- vs methadone-maintained patient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5EA6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uplicate Sample</w:t>
            </w:r>
          </w:p>
        </w:tc>
      </w:tr>
      <w:tr w:rsidR="00036C8D" w:rsidRPr="00036C8D" w14:paraId="0D98EBAC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006B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Oliveto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E1F80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9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FB51D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esipramine in opioid-dependent cocaine abusers maintained on buprenorphine vs methadon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02F0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6CA0F8DA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5EDF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Opheim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602D5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21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37556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Risk of Relapse Among Opioid‐Dependent Patients Treated With Extended‐Release Naltrexone or Buprenorphine‐Naloxone: A Randomized Clinical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4612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Outcomes</w:t>
            </w:r>
          </w:p>
        </w:tc>
      </w:tr>
      <w:tr w:rsidR="00036C8D" w:rsidRPr="00036C8D" w14:paraId="34740435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7A68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Otiashvili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D43AA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2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59C5D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Drug use and HIV risk outcomes in opioid-injecting men in the Republic of Georgia: Behavioral </w:t>
            </w: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treatment+naltrexone</w:t>
            </w:r>
            <w:proofErr w:type="spellEnd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 compared to usual car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8D22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5F5B1A55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2227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Otiashvili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13ECB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3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52CC7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Methadone and buprenorphine-naloxone are effective in reducing illicit buprenorphine and other opioid use, and reducing HIV risk behavior--outcomes of a randomized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B899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254A45CA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E27F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Pani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FF696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0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43B9C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uprenorphine: A controlled clinical trial in the treatment of opioid dependen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9CBB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0618C8B7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4235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Petitjean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C629F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1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50596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ouble-blind randomized trial of buprenorphine and methadone in opiate dependen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3D1E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5CF2C3B0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8CBA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Pinto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8AD57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8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EEB1F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pilot study for a randomized controlled and patient preference trial of buprenorphine versus methadone maintenance treatment in the management of opiate dependent patient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DC53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161FFF44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A1D7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Pinto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83E1B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0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538BA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The SUMMIT Trial: A field comparison of buprenorphine versus methadone maintenance treatment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0F9E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534F2A7F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0A03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Piralishvili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ED631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5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4BCD7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Opioid Addicted Buprenorphine Injectors: Drug Use During and After 12-Weeks of Buprenorphine-Naloxone or Methadone in the Republic of Georgi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6733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uplicate Sample</w:t>
            </w:r>
          </w:p>
        </w:tc>
      </w:tr>
      <w:tr w:rsidR="00036C8D" w:rsidRPr="00036C8D" w14:paraId="51326CEC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E2D5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Presto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E4F53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0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F6128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Methadone dose increase and abstinence reinforcement for treatment of continued heroin use during methadone maintenan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068D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78C32D2B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986C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Presto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37EF8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2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2AB64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bstinence reinforcement maintenance contingency and one-year follow-up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0896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7D178F74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8D02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Rabinowitz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5E94B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7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13B19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mpliance to naltrexone treatment after ultra-rapid opiate detoxification: An open label naturalistic stud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0FBC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17356A77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752A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Rabinowitz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A675F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2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3C82C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Outcomes of naltrexone maintenance following ultra rapid opiate detoxification versus intensive inpatient detoxificatio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1C8E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0788391D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2063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Raistrick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51B30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5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20C4B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A comparison of buprenorphine and </w:t>
            </w: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lofexidine</w:t>
            </w:r>
            <w:proofErr w:type="spellEnd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 for community opiate detoxification: Results from a randomized controlled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6CCB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18E1341F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3BC9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Raleigh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6C963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7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48E7A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uprenorphine maintenance vs Placebo for opioid dependen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CDCD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256FBB67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9411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Rapeli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2A8D5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7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F3C3E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Methadone vs buprenorphine/naloxone during early opioid substitution treatment: a naturalistic comparison of cognitive performance relative to healthy control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03F0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1DAC888A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5248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Rashid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80FAA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2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4DA97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Efficacy of naltrexone in preventing relapse in opioid dependent patient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A7F8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76D5BFA6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EC5B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Rea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3BE12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4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CF823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randomised, controlled trial of low dose naltrexone for the treatment of opioid dependen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280D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6222731F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633B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Reimer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A1F30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1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AB410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Physical and mental health in severe opioid-dependent patients within a randomized controlled maintenance treatment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A0DD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28314DB1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750D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Renzelli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4329F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6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A6EFA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Less pain, more gain: Buprenorphine-naloxone and patient retention in treatment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4B71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1FD0375B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E52B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Resnick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756DF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2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0C8B8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uprenorphine: An alternative to methadone for heroin dependence treatment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227D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06728A73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8716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Resnick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26F7B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1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8B81F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uprenorphine treatment of heroin dependence (detoxification and maintenance) in a private practice setting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6017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44307F4A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5FFF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Rhoade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8BA28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8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FA893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Retention, HIV risk, and illicit drug use during treatment: Methadone dose and visit frequenc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FDAF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1C1D44AD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004E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Rich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84B7D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5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14B7C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Methadone continuation versus forced withdrawal on incarceration in a combined US prison and jail: a randomised, open-label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B1E1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5FE0A7E0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053C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Ritter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BA6BB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3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3823C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A randomized trial comparing </w:t>
            </w: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levo</w:t>
            </w:r>
            <w:proofErr w:type="spellEnd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-alpha acetylmethadol with methadone maintenance for patients in primary care settings in Australi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287C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308731E0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5258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Robertso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C7346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6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6EFAC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ddressing the efficacy of dihydrocodeine versus methadone as an alternative maintenance treatment for opiate dependence: A randomized controlled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68C0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13DEC685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13AD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Roche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B0320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7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03C53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altrexone moderates the relationship between cue-induced craving and subjective response to methamphetamine in individuals with methamphetamine use disorder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243C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Population</w:t>
            </w:r>
          </w:p>
        </w:tc>
      </w:tr>
      <w:tr w:rsidR="00036C8D" w:rsidRPr="00036C8D" w14:paraId="0111642D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289A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Rosado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77B06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7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D7673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ublingual buprenorphine/naloxone precipitated withdrawal in subjects maintained on 100 mg of daily methadon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FF1F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Outcomes</w:t>
            </w:r>
          </w:p>
        </w:tc>
      </w:tr>
      <w:tr w:rsidR="00036C8D" w:rsidRPr="00036C8D" w14:paraId="1B391212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CB99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Rosenthal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97668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3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3045D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uprenorphine implants for treatment of opioid dependence: randomized comparison to placebo and sublingual buprenorphine/naloxon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51BD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12B7545D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6FAA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Rosenthal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AC8C3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6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74B07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Effect of buprenorphine implants on illicit opioid use among abstinent adults with opioid dependence treated with sublingual buprenorphine a randomized clinical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3887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436C2982" w14:textId="77777777" w:rsidTr="00036C8D">
        <w:trPr>
          <w:trHeight w:val="612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C358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Rosenthal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D2E71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7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BB6EB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ensitivity analysis of a comparative trial of 6 month buprenorphine implants (</w:t>
            </w: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probuphine</w:t>
            </w:r>
            <w:proofErr w:type="spellEnd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) and sublingual buprenorphine in stable opioid-dependent patient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2DE6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4B400AB8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12A4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Rosenthal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EEB23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7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CF6A4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randomized trial of buprenorphine implants in adults stabilized on sublingual buprenorphin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D8B2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nference Abstract Only</w:t>
            </w:r>
          </w:p>
        </w:tc>
      </w:tr>
      <w:tr w:rsidR="00036C8D" w:rsidRPr="00036C8D" w14:paraId="5FE59794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80D7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Rothenberg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A2EC7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2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C1755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ehavioral naltrexone therapy: an integrated treatment for opiate dependen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E62E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4AC2A482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4EA2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Rudolph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878EC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21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D3AE8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Optimizing opioid use disorder treatment with naltrexone or buprenorphin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B651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uplicate Sample</w:t>
            </w:r>
          </w:p>
        </w:tc>
      </w:tr>
      <w:tr w:rsidR="00036C8D" w:rsidRPr="00036C8D" w14:paraId="56DDAE60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DF80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Ruglass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1E8FC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9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A3D25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Trajectory classes of opioid use among individuals in a randomized controlled trial comparing extended-release naltrexone and buprenorphine-naloxon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9B97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32BED06E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77B1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Runarsdottir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A99AB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7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A60D5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Extended-Release Injectable Naltrexone (XR-NTX) with Intensive Psychosocial Therapy for Amphetamine-Dependent Persons Seeking Treatment: A Placebo-Controlled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987E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Population</w:t>
            </w:r>
          </w:p>
        </w:tc>
      </w:tr>
      <w:tr w:rsidR="00036C8D" w:rsidRPr="00036C8D" w14:paraId="07D47548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ED1F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alehi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8FD6B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5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7EB6C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The Effect of Buprenorphine on Methamphetamine Craving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7DAD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Population</w:t>
            </w:r>
          </w:p>
        </w:tc>
      </w:tr>
      <w:tr w:rsidR="00036C8D" w:rsidRPr="00036C8D" w14:paraId="561E97CA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3FD9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alisbury-Afshar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42056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5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99499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uprenorphine maintenance vs methadone maintenance or placebo for opioid use disorder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961E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5E191503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2004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am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203E7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0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1C99D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ouble blind assessment of buprenorphine withdrawal in opiate-addict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6E70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nference Abstract Only</w:t>
            </w:r>
          </w:p>
        </w:tc>
      </w:tr>
      <w:tr w:rsidR="00036C8D" w:rsidRPr="00036C8D" w14:paraId="3179099B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7F37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a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44B8F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0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E3AEA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Efficacy of clonidine, guanfacine and methadone in the rapid detoxification of heroin addicts: a controlled clinical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0174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1EA85C7D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255D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a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45E2B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1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AD668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Follow-up after a six-month maintenance period on naltrexone versus placebo in heroin addict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2E06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273D4750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0E54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aunder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9962A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2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227EE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mparison of rapid opiate detoxification and naltrexone with methadone maintenance in the treatment of opiate dependence: a randomized controlled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B663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nference Abstract Only</w:t>
            </w:r>
          </w:p>
        </w:tc>
      </w:tr>
      <w:tr w:rsidR="00036C8D" w:rsidRPr="00036C8D" w14:paraId="0A09039A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5A12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axo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42DE3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3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41135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uprenorphine/Naloxone and methadone effects on laboratory indices of liver</w:t>
            </w: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br/>
              <w:t>health: A randomized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FBB1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04F68DB8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BDEC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chottenfeld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F0643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7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9FFD2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uprenorphine vs methadone maintenance treatment for concurrent opioid dependence and cocaine abus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E84B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284C922D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77D8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chottenfeld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75890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5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5D3D3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Methadone versus buprenorphine with contingency management or performance feedback for cocaine and opioid dependen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17E0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1C30453C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0A27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chottenfeld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65C97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8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0AFC2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Maintenance treatment with buprenorphine and naltrexone for heroin dependence in Malaysia: a randomised, double-blind, placebo-controlled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7276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5B107077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CD0F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chottenfeld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92FC0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21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B9D66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ehavioral counseling and abstinence-contingent take-home buprenorphine in general practitioners’ offices in Malaysia: a randomized, open-label clinical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335B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58EFBD9A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76DE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chwartz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02D9B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6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E2625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randomized controlled trial of interim methadone maintenan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42F1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42F5DAF3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9AFF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chwartz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0433D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7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5050F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randomized controlled trial of interim methadone maintenance: 10-Month follow-up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E880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244A341B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D64A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chwartz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B6CB5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7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360FF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Patient-centered methadone treatment: a randomized clinical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FDAD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542F638D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DC1C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chwartz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FE48F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20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AFFFB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Methadone treatment of arrestees: A randomized clinical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0F68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4365BFCB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AFA6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chwartz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43320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21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9A554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Randomized trial of methadone treatment of arrestees: 24-month post-release outcome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73C6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uplicate Sample</w:t>
            </w:r>
          </w:p>
        </w:tc>
      </w:tr>
      <w:tr w:rsidR="00036C8D" w:rsidRPr="00036C8D" w14:paraId="5F93F22A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BB04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ee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766D7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0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A1436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Methadone maintenance vs 180-day psychosocially enriched detoxification for treatment of opioid dependence: A randomized controlled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2FB6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45F9FAE3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E1B3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eifert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7AECE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2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69DEC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etoxification of opiate addicts with multiple drug abuse: A comparison of buprenorphine vs methadon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4CFE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4A70A824" w14:textId="77777777" w:rsidTr="00036C8D">
        <w:trPr>
          <w:trHeight w:val="9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AA21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etnik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84A94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3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E1F8E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clinical trial to determine if corelease of morphine and naltrexone from crushed extended-release capsules induces withdrawal in opioid-dependent patients: A descriptive analysis of six patient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616A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Population</w:t>
            </w:r>
          </w:p>
        </w:tc>
      </w:tr>
      <w:tr w:rsidR="00036C8D" w:rsidRPr="00036C8D" w14:paraId="37A1B897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F36E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heard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952B9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9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8735C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The Leeds Evaluation of Efficacy of Detoxification Study (LEEDS) prisons project: a randomised controlled trial comparing dihydrocodeine and buprenorphine for opiate detoxificatio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72AC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30AB8FAF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3429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hufman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E4425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4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D8F62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The efficacy of Naltrexone in preventing </w:t>
            </w: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reabuse</w:t>
            </w:r>
            <w:proofErr w:type="spellEnd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 of heroin after detoxificatio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78D7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61D4AB60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40AE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igmon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35A6B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4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80A98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Evaluation of an injection depot formulation of buprenorphine: Placebo compariso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4F7D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Outcomes</w:t>
            </w:r>
          </w:p>
        </w:tc>
      </w:tr>
      <w:tr w:rsidR="00036C8D" w:rsidRPr="00036C8D" w14:paraId="41665309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F6B8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igmon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CD1DD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9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5BF17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rief buprenorphine detoxification for the treatment of prescription opioid dependence: A pilot stud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C18F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57AF9053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C468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igmon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B7799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3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A8036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randomized, double-blind evaluation of buprenorphine taper duration in primary prescription opioid abuser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7193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114A968B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09A4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obel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BF66E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4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D9A2D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Open-label trial of an injection depot formulation of buprenorphine in opioid detoxificatio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9EE5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Outcomes</w:t>
            </w:r>
          </w:p>
        </w:tc>
      </w:tr>
      <w:tr w:rsidR="00036C8D" w:rsidRPr="00036C8D" w14:paraId="4237FCFE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E18C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ofuoglu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972AC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3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00E50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Effects of naltrexone and </w:t>
            </w: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sradipine</w:t>
            </w:r>
            <w:proofErr w:type="spellEnd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, alone or in combination, on cocaine responses in human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E643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Outcomes</w:t>
            </w:r>
          </w:p>
        </w:tc>
      </w:tr>
      <w:tr w:rsidR="00036C8D" w:rsidRPr="00036C8D" w14:paraId="5C1F3339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17E6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olli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C19DA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9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C89C9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vailability of extended-release naltrexone may increase the number of opioid-dependent individuals in treatment: Extension of a randomized clinical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BD88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162365E7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CECB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oyka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32977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8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2A780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Retention rate and substance use in methadone and buprenorphine maintenance therapy and predictors of outcome: Results from a randomized stud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C389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6E393FA4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9041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rivastava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FCB63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9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5A82A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uprenorphine in the emergency department: randomized clinical controlled trial of clonidine versus buprenorphine for the treatment of opioid withdraw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3643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76132720" w14:textId="77777777" w:rsidTr="00036C8D">
        <w:trPr>
          <w:trHeight w:val="12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B5B5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tauffer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C97BC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9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55F3C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ubjective effects and safety of whole and tampered morphine sulfate and naltrexone hydrochloride (ALO-01) extended-release capsules versus morphine solution and placebo in experienced non-dependent opioid users: A randomized, double-blind, placebo-controlled, crossover stud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68D3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Population</w:t>
            </w:r>
          </w:p>
        </w:tc>
      </w:tr>
      <w:tr w:rsidR="00036C8D" w:rsidRPr="00036C8D" w14:paraId="4280F455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0FBC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tei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7AC3B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20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7709F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itiating buprenorphine treatment for opioid use disorder during short-term in-patient 'detoxification': a randomized clinical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6C50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741A061A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A3E9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tine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0EFCB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4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EC01A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Reduction of opiate withdrawal-like symptoms by cocaine abuse during methadone and buprenorphine maintenan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86BB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Outcomes</w:t>
            </w:r>
          </w:p>
        </w:tc>
      </w:tr>
      <w:tr w:rsidR="00036C8D" w:rsidRPr="00036C8D" w14:paraId="74C069A5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9087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toller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74C65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1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BAA63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Effects of buprenorphine/naloxone in opioid-dependent human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8736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Outcomes</w:t>
            </w:r>
          </w:p>
        </w:tc>
      </w:tr>
      <w:tr w:rsidR="00036C8D" w:rsidRPr="00036C8D" w14:paraId="70E8E0EF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1D6D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trai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CBE85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4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E5ACD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uprenorphine versus methadone in the treatment of opioid-dependent cocaine user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37FC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7A7AE7D9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A182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trai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D5639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4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F1C28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mparison of buprenorphine and methadone in the treatment of opioid dependen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10F7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2D86F592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D62B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trai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03208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6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6C684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uprenorphine versus methadone in the treatment of opioid dependence: Self-Reports, urinalysis, and addiction severity index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9199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uplicate Sample</w:t>
            </w:r>
          </w:p>
        </w:tc>
      </w:tr>
      <w:tr w:rsidR="00036C8D" w:rsidRPr="00036C8D" w14:paraId="3DF0C8FC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79B8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trang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5B047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9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287CC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Extended-release naltrexone versus standard oral naltrexone versus placebo for opioid use disorder: The NEAT three-arm RCT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7576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12749C2A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B38B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ulliva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BEE7F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6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19371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trial of integrated buprenorphine/naloxone and HIV clinical car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2FC4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654901AB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7BA7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ulliva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964D0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3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FD438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altrexone treatment for opioid dependence: Does its effectiveness depend on testing the blockade?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43BD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uplicate Sample</w:t>
            </w:r>
          </w:p>
        </w:tc>
      </w:tr>
      <w:tr w:rsidR="00036C8D" w:rsidRPr="00036C8D" w14:paraId="54EE0E4F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1F76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ulliva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D150A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5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ED0CA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Long-acting injectable naltrexone induction: A randomized trial of outpatient opioid detoxification with naltrexone vs Buprenorphin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C463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nference Abstract Only</w:t>
            </w:r>
          </w:p>
        </w:tc>
      </w:tr>
      <w:tr w:rsidR="00036C8D" w:rsidRPr="00036C8D" w14:paraId="5A101497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7C93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ulliva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FE925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5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00354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Opioid use and dropout in patients receiving oral naltrexone with or without single administration of injection naltrexon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933A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3B5ED19B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2CD3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ulliva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82B3F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7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5FEF6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Long-acting injectable naltrexone induction: A randomized trial of outpatient opioid detoxification with naltrexone versus buprenorphin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0CC6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Outcomes</w:t>
            </w:r>
          </w:p>
        </w:tc>
      </w:tr>
      <w:tr w:rsidR="00036C8D" w:rsidRPr="00036C8D" w14:paraId="2C9615E5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BEBA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ulliva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BE597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9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93CB1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randomized trial comparing extended-release injectable suspension and oral naltrexone, both combined with behavioral therapy, for the treatment of opioid use disorder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3072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58BB31EF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2CAF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Tabassomi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1E263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6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16DCB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Opium tincture versus methadone syrup in management of acute raw opium withdrawal: A randomized, double-blind, controlled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D14F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Outcomes</w:t>
            </w:r>
          </w:p>
        </w:tc>
      </w:tr>
      <w:tr w:rsidR="00036C8D" w:rsidRPr="00036C8D" w14:paraId="19984615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7799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Ta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14312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7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F6C48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Opioid medication use in the surgical patient: An assessment of prescribing patterns and utilizatio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D873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nference Abstract Only</w:t>
            </w:r>
          </w:p>
        </w:tc>
      </w:tr>
      <w:tr w:rsidR="00036C8D" w:rsidRPr="00036C8D" w14:paraId="5D13935E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560F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Tanum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55BDE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6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42045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Optimal prevention of relapse among opioid users: A 12-week randomized controlled trial of extended-release naltrexone injections versus daily buprenorphine-naloxon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DE41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nference Abstract Only</w:t>
            </w:r>
          </w:p>
        </w:tc>
      </w:tr>
      <w:tr w:rsidR="00036C8D" w:rsidRPr="00036C8D" w14:paraId="5685D8F4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952D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Tanum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CE0B2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7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04E28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Effectiveness of injectable extended-release naltrexone vs daily buprenorphine-naloxone for opioid dependence: A randomized clinical noninferiority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35B6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60BA1810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0E95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Tanum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5CE75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7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AE3C6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Optimal prevention of relapse among opioid users: a 12-week randomized controlled trial of extended-release naltrexone injections versus daily buprenorphine-naloxon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F92A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nference Abstract Only</w:t>
            </w:r>
          </w:p>
        </w:tc>
      </w:tr>
      <w:tr w:rsidR="00036C8D" w:rsidRPr="00036C8D" w14:paraId="4AEC6E79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A004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Throckmorto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92477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1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68DB6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jectable extended-release naltrexone for opioid dependen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6912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47A14F5B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6ECD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Tiihonen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93952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2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A8B54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altrexone implant for the treatment of polydrug dependence: A randomized controlled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EA73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665ACA97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E2B4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Tompkin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E243F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9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41513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aily withdrawal and craving scores as predictors of dropout during outpatient induction onto XR-NTX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66E8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nference Abstract Only</w:t>
            </w:r>
          </w:p>
        </w:tc>
      </w:tr>
      <w:tr w:rsidR="00036C8D" w:rsidRPr="00036C8D" w14:paraId="1C82C295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B00B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Tompkin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80C21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4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F6340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double blind, within subject comparison of spontaneous opioid withdrawal from buprenorphine versus morphin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74C9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Outcomes</w:t>
            </w:r>
          </w:p>
        </w:tc>
      </w:tr>
      <w:tr w:rsidR="00036C8D" w:rsidRPr="00036C8D" w14:paraId="2DCD3B2C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F93A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Tucker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0A9D0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4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FF6E3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altrexone maintenance for heroin dependence: Uptake, attrition and retentio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45C8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7BDD522E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3C1F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U.S. National Research Council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49C9C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78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C8E6E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linical evaluation of naltrexone treatment of opiate-dependent individuals Report of the National Research Council Committee on Clinical Evaluation of Narcotic Antagonist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E609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uplicate Sample</w:t>
            </w:r>
          </w:p>
        </w:tc>
      </w:tr>
      <w:tr w:rsidR="00036C8D" w:rsidRPr="00036C8D" w14:paraId="42EE9DDC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6A52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Uehlinger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B6991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8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ADBEC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mparison of buprenorphine and methadone in the treatment of opioid dependence Swiss multicentre stud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C059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uplicate Sample</w:t>
            </w:r>
          </w:p>
        </w:tc>
      </w:tr>
      <w:tr w:rsidR="00036C8D" w:rsidRPr="00036C8D" w14:paraId="16B969EE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AE95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Umbricht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7C34C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9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1BEFA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altrexone shortened opioid detoxification with buprenorphin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5F0F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3303C8DF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1863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Umbricht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77D2B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3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F9BE7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Opioid detoxification with buprenorphine, clonidine, or methadone in hospitalized heroin-dependent patients with HIV infectio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E133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Outcomes</w:t>
            </w:r>
          </w:p>
        </w:tc>
      </w:tr>
      <w:tr w:rsidR="00036C8D" w:rsidRPr="00036C8D" w14:paraId="6C50E8C7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DED1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Umbricht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CD87A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4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C9B3B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Effects of high-dose intravenous buprenorphine in experienced opioid abuser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01C7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Outcomes</w:t>
            </w:r>
          </w:p>
        </w:tc>
      </w:tr>
      <w:tr w:rsidR="00036C8D" w:rsidRPr="00036C8D" w14:paraId="30008AA4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F1B8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Valerie Curra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08A13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9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4DC80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dditional methadone increases craving for heroin: A double blind, placebo-controlled study of chronic opiate users receiving methadone substitution treatment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EA4A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Outcomes</w:t>
            </w:r>
          </w:p>
        </w:tc>
      </w:tr>
      <w:tr w:rsidR="00036C8D" w:rsidRPr="00036C8D" w14:paraId="63906E10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390D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Vanicheseni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86B17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1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E102C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controlled trial of methadone maintenance in a population of intravenous drug users in Bangkok: Implications for prevention of HIV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5948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0BBC10F5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B464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Vasilev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43CA2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6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36CBB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afety and efficacy of oral slow release morphine for maintenance treatment in heroin addicts: A 6-month open noncomparative stud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24CE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720B00C2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349D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Verrando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497D8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5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92120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Methadone and buprenorphine maintenance therapies for patients with hepatitis C virus infected after intravenous drug us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AB19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2CA2F879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900B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Verthein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C8DFF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4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B0479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Treatment of opiate addicts with buprenorphine: A prospective naturalistic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7C23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78669268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305C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Verthein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1C2F6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5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C15A7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Mental symptoms and drug use in maintenance treatment with slow-release oral morphine compared to methadone: Results of a randomized crossover stud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97FB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Duplicate Sample</w:t>
            </w:r>
          </w:p>
        </w:tc>
      </w:tr>
      <w:tr w:rsidR="00036C8D" w:rsidRPr="00036C8D" w14:paraId="0F79422A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B9FB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Vidjak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9D8CF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3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FF6E0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Treating heroin addiction: Comparison of methadone therapy, hospital therapy without methadone, and therapeutic communit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D649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668AC69E" w14:textId="77777777" w:rsidTr="00036C8D">
        <w:trPr>
          <w:trHeight w:val="9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BED0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Vilalta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1AA25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87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191D8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Methadone, clonidine and levomepromazine in the treatment of opiate abstinence syndrome: double-blind clinical trial in heroin-addicted patients admitted to a general hospital for organic pathology [Spanish]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F17A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Population</w:t>
            </w:r>
          </w:p>
        </w:tc>
      </w:tr>
      <w:tr w:rsidR="00036C8D" w:rsidRPr="00036C8D" w14:paraId="3F703833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285A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Villano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DFA83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2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8038E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mproving treatment engagement and outcomes for cocaine-using methadone patient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3AA1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42946480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8D73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Vocci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44465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5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50CF7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uprenorphine dose induction in non-opioid-tolerant pre-release prisoner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44DA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095299CF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0520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Vocci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69920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6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1D334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A randomized trial of </w:t>
            </w: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probuphine</w:t>
            </w:r>
            <w:proofErr w:type="spellEnd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® implants in adults stabilized on sublingual buprenorphin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4C55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nference Abstract Only</w:t>
            </w:r>
          </w:p>
        </w:tc>
      </w:tr>
      <w:tr w:rsidR="00036C8D" w:rsidRPr="00036C8D" w14:paraId="22FFD9A0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3447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Waal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6276D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6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E3622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altrexone implants -- duration, tolerability and clinical usefulness A pilot stud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95F0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7E33FE93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CA48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Waddell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14509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21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D22A4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Long-acting buprenorphine vs naltrexone opioid treatments in CJS-involved adults (EXIT-CJS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C047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2E60AD70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A5A3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Walsh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2EF55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3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44481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mparison of the acute effects of buprenorphine and methadone in non- dependent human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DE39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nference Abstract Only</w:t>
            </w:r>
          </w:p>
        </w:tc>
      </w:tr>
      <w:tr w:rsidR="00036C8D" w:rsidRPr="00036C8D" w14:paraId="46909D4F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A782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Walsh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06189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5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7A97C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Effects of buprenorphine and methadone in methadone-maintained subject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E041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Outcomes</w:t>
            </w:r>
          </w:p>
        </w:tc>
      </w:tr>
      <w:tr w:rsidR="00036C8D" w:rsidRPr="00036C8D" w14:paraId="285EDC34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FB23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Walsh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4017A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3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0992F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Evaluation of the effects of </w:t>
            </w: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lofexidine</w:t>
            </w:r>
            <w:proofErr w:type="spellEnd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 and clonidine on naloxone-precipitated withdrawal in opioid-dependent human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6F76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7D9F9677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274E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Walsh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CB795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5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DBC94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tranasal buprenorphine alone and in combination with naloxone: Reinforcing efficacy and abuse liability in physically dependent opioid abuser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4EC0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nference Abstract Only</w:t>
            </w:r>
          </w:p>
        </w:tc>
      </w:tr>
      <w:tr w:rsidR="00036C8D" w:rsidRPr="00036C8D" w14:paraId="20106DB4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C4FD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Walsh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FA147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6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8B073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tranasal buprenorphine alone and in combination with naloxone: Abuse liability and reinforcing efficacy in physically dependent opioid abuser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0D4C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Outcomes</w:t>
            </w:r>
          </w:p>
        </w:tc>
      </w:tr>
      <w:tr w:rsidR="00036C8D" w:rsidRPr="00036C8D" w14:paraId="6CFDF584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D52D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Walsh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F70F2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7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4CDD4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Effect of buprenorphine weekly depot (CAM2038) and hydromorphone blockade in individuals with opioid use disorder: A randomized clinical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13C2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2C5E40D6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0B61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Wang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7B621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3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B2D4E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an heroin-dependent individuals benefit from a methadone maintenance treatment program before they drop out against medical advice? A 12-month follow-up stud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F3FC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3692989C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A1B2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Wang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1411F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4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CC2FC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Long-term effects of methadone maintenance treatment with different psychosocial intervention model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2E11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667C4297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55D6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Wang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C41BB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5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42879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mparison of outcomes after 3-month methadone maintenance treatment between heroin users with and without HIV infection: a 3-month follow-up stud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776F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4E192EC5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3844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Wang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68770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5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469FE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A randomized, double-blind, controlled study: ji-Tai tablet for the treatment of acute </w:t>
            </w: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withdrawl</w:t>
            </w:r>
            <w:proofErr w:type="spellEnd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 syndrome of mild heroin dependen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0BD4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Outcomes</w:t>
            </w:r>
          </w:p>
        </w:tc>
      </w:tr>
      <w:tr w:rsidR="00036C8D" w:rsidRPr="00036C8D" w14:paraId="3AA4227A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4125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Wang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02DC1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8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482E0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Treatment of opioid dependence with buprenorphine/naloxone sublingual tablets: a phase 3 randomized, double-blind, placebo-controlled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A0E5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6AB6C8F7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B6F1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Webster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2D912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6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FE551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Efficacy and safety of a sublingual buprenorphine/naloxone rapidly dissolving tablet for the treatment of adults with opioid dependence: A randomized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32D1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4C081E56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8893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Wedam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5DD5F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7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CA7B2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QT-interval effects of methadone, </w:t>
            </w: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levomethadyl</w:t>
            </w:r>
            <w:proofErr w:type="spellEnd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, and buprenorphine in a randomized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34CD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Outcomes</w:t>
            </w:r>
          </w:p>
        </w:tc>
      </w:tr>
      <w:tr w:rsidR="00036C8D" w:rsidRPr="00036C8D" w14:paraId="36282799" w14:textId="77777777" w:rsidTr="00036C8D">
        <w:trPr>
          <w:trHeight w:val="9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0AC9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Weimand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A3DE0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21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D4A18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Enablers and hindrances for longer-term abstinence in opioid dependent individuals receiving treatment with extended-release naltrexone: A Norwegian longitudinal recovery trial (</w:t>
            </w: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altRec</w:t>
            </w:r>
            <w:proofErr w:type="spellEnd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 study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67CA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17838B3C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3DCC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Weinhold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93049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2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7E154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uprenorphine alone and in combination with naloxone in non-dependent human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2CD1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Population</w:t>
            </w:r>
          </w:p>
        </w:tc>
      </w:tr>
      <w:tr w:rsidR="00036C8D" w:rsidRPr="00036C8D" w14:paraId="5C00DDE3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12B0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Weis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C8827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5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E02D7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Long-term outcomes from the National Drug Abuse Treatment Clinical Trials Network Prescription Opioid Addiction Treatment Stud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DEED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28594DBC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D2C4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Weis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76479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7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C64BE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Pain severity and subsequent opioid use during buprenorphine-naloxone treatment of prescription opioid-dependent patients with chronic pai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A9D8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nference Abstract Only</w:t>
            </w:r>
          </w:p>
        </w:tc>
      </w:tr>
      <w:tr w:rsidR="00036C8D" w:rsidRPr="00036C8D" w14:paraId="72A58D36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7E00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White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AC90F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1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700DB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altrexone/CBT psychotherapy trial in an opiate-dependent parolee population: initial participant demographic comparison with a local criminal justice populatio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B8B2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nference Abstract Only</w:t>
            </w:r>
          </w:p>
        </w:tc>
      </w:tr>
      <w:tr w:rsidR="00036C8D" w:rsidRPr="00036C8D" w14:paraId="25599162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7461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White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94C75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9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B6E56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Open-label dose-finding trial of buprenorphine implants (</w:t>
            </w: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Probuphine</w:t>
            </w:r>
            <w:proofErr w:type="spellEnd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) for treatment of heroin dependen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B12B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2EF4E967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B181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Whiteside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8331A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20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DD32F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Emergency department longitudinal integrated care: a pilot randomized clinical trial of a multi-component intervention for patients with opioid us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8918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nference Abstract Only</w:t>
            </w:r>
          </w:p>
        </w:tc>
      </w:tr>
      <w:tr w:rsidR="00036C8D" w:rsidRPr="00036C8D" w14:paraId="687B323B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ACEB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Williams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90219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7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6234B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Long-term follow-up study of community-based patients receiving XR-NTX for opioid use disorder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D8D8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1AED76A1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2F87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Wilso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3EBA9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74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B4B63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Low-dosage use of methadone in extended detoxification: an experimental compariso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E631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0868174B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CB43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Wilso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A5E85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3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990B8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Methadone combined with clonidine versus clonidine alone in opiate detoxificatio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C139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120F98B4" w14:textId="77777777" w:rsidTr="00036C8D">
        <w:trPr>
          <w:trHeight w:val="9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25BC2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Wilso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6EE35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20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3D1AB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afety and tolerability of ALO-02 (oxycodone hydrochloride and sequestered naltrexone hydrochloride) extended-release capsules in older patients: a pooled analysis of two clinical trial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7499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Population</w:t>
            </w:r>
          </w:p>
        </w:tc>
      </w:tr>
      <w:tr w:rsidR="00036C8D" w:rsidRPr="00036C8D" w14:paraId="03FC5D83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1D94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Winklbaur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85E5D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8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A9083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Quality of life in patients receiving opioid maintenance therapy: A comparative study of slow-release morphine versus methadone treatment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C747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Outcomes</w:t>
            </w:r>
          </w:p>
        </w:tc>
      </w:tr>
      <w:tr w:rsidR="00036C8D" w:rsidRPr="00036C8D" w14:paraId="06E88478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C162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Wittchen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9918F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5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21DCD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uprenorphine and methadone in the treatment of opioid dependence: Methods and design of the COBRA stud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0E47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6AAB7095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E92A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Wittchen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D3789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1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0849F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The role of different substitution drugs and dosage in long-term opiate maintenance treatment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9DE8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Not RCT</w:t>
            </w:r>
          </w:p>
        </w:tc>
      </w:tr>
      <w:tr w:rsidR="00036C8D" w:rsidRPr="00036C8D" w14:paraId="6D4DD581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AF5C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Wolstein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45BA5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9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BC75D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A randomized, open-label trial comparing methadone and </w:t>
            </w: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Levo</w:t>
            </w:r>
            <w:proofErr w:type="spellEnd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-Alpha- Acetylmethadol (LAAM) in maintenance treatment of opioid addictio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0F1E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03EDB5B2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4AFD8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Woody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AE694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83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CCB84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Psychotherapy for opiate addicts. Does it help?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7114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60E967C5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0214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Woody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9F37D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3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2EF9E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Methadone and suboxone for </w:t>
            </w: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subutex</w:t>
            </w:r>
            <w:proofErr w:type="spellEnd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 xml:space="preserve"> injectors: Primary outcomes of pilot RCT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6A1C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nference Abstract Only</w:t>
            </w:r>
          </w:p>
        </w:tc>
      </w:tr>
      <w:tr w:rsidR="00036C8D" w:rsidRPr="00036C8D" w14:paraId="42C0E928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EE2E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Woody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3BF2B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21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1982D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Extended release injectable naltrexone before vs after release: A randomized trial of opioid addicted persons who are in priso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DC1C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65852FBA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D7DE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Wright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39647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7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F904C6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uprenorphine versus dihydrocodeine for opiate detoxification in primary care: A randomised controlled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8F7B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6D7C3850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4EE8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Wright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E8EFA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1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7FC49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mparison of methadone and buprenorphine for opiate detoxification (LEEDS trial): a randomised controlled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4CDE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3C8C3876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938A4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Xuyi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ED4DB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4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4890E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Phase I study of injectable, depot naltrexone for the relapse prevention treatment of opioid dependen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BC25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Outcomes</w:t>
            </w:r>
          </w:p>
        </w:tc>
      </w:tr>
      <w:tr w:rsidR="00036C8D" w:rsidRPr="00036C8D" w14:paraId="601B1F38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ED61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Yaghubi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723CA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7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34DF8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mparing Effectiveness of Mindfulness-Based Relapse Prevention with Treatment as Usual on Impulsivity and Relapse for Methadone-Treated Patients: a Randomized Clinical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F8A5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1D459F5D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98B9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Yancovitz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D47C5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1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772C9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randomized trial of an interim methadone maintenance clinic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605B3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cluded</w:t>
            </w:r>
          </w:p>
        </w:tc>
      </w:tr>
      <w:tr w:rsidR="00036C8D" w:rsidRPr="00036C8D" w14:paraId="61D7E564" w14:textId="77777777" w:rsidTr="00036C8D">
        <w:trPr>
          <w:trHeight w:val="3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F65A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Yandoli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BEB0B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2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A4FF5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A comparative study of family therapy in the treatment of opiate users in a London drug clinic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5115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4048AAA6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8078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Yaroslavtseva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62DA6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4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61FE17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The impact of oral and implantable formulations of naltrexone on overall functioning and social adjustment in opioid dependent patient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D887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nference Abstract Only</w:t>
            </w:r>
          </w:p>
        </w:tc>
      </w:tr>
      <w:tr w:rsidR="00036C8D" w:rsidRPr="00036C8D" w14:paraId="142F5B0D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77A5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Zacny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D6C39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1997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1D698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mparing the subjective, psychomotor and physiological effects of intravenous buprenorphine and morphine in healthy volunteer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70B75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Population</w:t>
            </w:r>
          </w:p>
        </w:tc>
      </w:tr>
      <w:tr w:rsidR="00036C8D" w:rsidRPr="00036C8D" w14:paraId="073E293A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4C980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Zarghami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33427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2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A4915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Tramadol versus methadone for treatment of opiate withdrawal: A double-blind, randomized, clinical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9646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2E35A23B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04D11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Zhu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96B74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7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7C18B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Baseline characteristics and outcomes associated with long-term opioid abstinence after randomization to methadone versus buprenorphine/naloxone in a multi-site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DA4B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nference Abstract Only</w:t>
            </w:r>
          </w:p>
        </w:tc>
      </w:tr>
      <w:tr w:rsidR="00036C8D" w:rsidRPr="00036C8D" w14:paraId="341B954E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D746B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Zhu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8158B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8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AF6C2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rrelates of Long-Term Opioid Abstinence After Randomization to Methadone Versus Buprenorphine/Naloxone in a Multi-Site Tri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6161F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Outcomes</w:t>
            </w:r>
          </w:p>
        </w:tc>
      </w:tr>
      <w:tr w:rsidR="00036C8D" w:rsidRPr="00036C8D" w14:paraId="456048DB" w14:textId="77777777" w:rsidTr="00036C8D">
        <w:trPr>
          <w:trHeight w:val="6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B965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Ziaaddini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392FA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18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2A2E9A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Comparison of Buprenorphine and Buprenorphine/naloxone in Detoxification of Opioid-dependent Me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AA31C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  <w:tr w:rsidR="00036C8D" w:rsidRPr="00036C8D" w14:paraId="26E2957C" w14:textId="77777777" w:rsidTr="00036C8D">
        <w:trPr>
          <w:trHeight w:val="900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7D1AD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proofErr w:type="spellStart"/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Ziedonis</w:t>
            </w:r>
            <w:proofErr w:type="spellEnd"/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3A4B4" w14:textId="77777777" w:rsidR="00036C8D" w:rsidRPr="00036C8D" w:rsidRDefault="00036C8D" w:rsidP="00036C8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2009</w:t>
            </w:r>
          </w:p>
        </w:tc>
        <w:tc>
          <w:tcPr>
            <w:tcW w:w="8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225279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Predictors of outcome for short-term medically supervised opioid withdrawal during a randomized, multicenter trial of buprenorphine-naloxone and clonidine in the NIDA clinical trials network drug and alcohol dependen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2D7EE" w14:textId="77777777" w:rsidR="00036C8D" w:rsidRPr="00036C8D" w:rsidRDefault="00036C8D" w:rsidP="00036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 w:rsidRPr="00036C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CA"/>
              </w:rPr>
              <w:t>Ineligible Comparator(s)</w:t>
            </w:r>
          </w:p>
        </w:tc>
      </w:tr>
    </w:tbl>
    <w:p w14:paraId="1B6EC111" w14:textId="77777777" w:rsidR="00036C8D" w:rsidRPr="00036C8D" w:rsidRDefault="00036C8D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036C8D" w:rsidRPr="00036C8D" w:rsidSect="00036C8D">
      <w:pgSz w:w="15840" w:h="12240" w:orient="landscape"/>
      <w:pgMar w:top="1800" w:right="1440" w:bottom="180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2sLA0tzA1NLY0MzFR0lEKTi0uzszPAykwrAUAhzmJriwAAAA="/>
  </w:docVars>
  <w:rsids>
    <w:rsidRoot w:val="00036C8D"/>
    <w:rsid w:val="00036C8D"/>
    <w:rsid w:val="005F5443"/>
    <w:rsid w:val="00EE7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FA23DBA"/>
  <w15:chartTrackingRefBased/>
  <w15:docId w15:val="{0345EAE9-AEF3-4C9A-ABA0-24D1959CF0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036C8D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36C8D"/>
    <w:rPr>
      <w:color w:val="954F72"/>
      <w:u w:val="single"/>
    </w:rPr>
  </w:style>
  <w:style w:type="paragraph" w:customStyle="1" w:styleId="msonormal0">
    <w:name w:val="msonormal"/>
    <w:basedOn w:val="Normal"/>
    <w:rsid w:val="00036C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customStyle="1" w:styleId="xl63">
    <w:name w:val="xl63"/>
    <w:basedOn w:val="Normal"/>
    <w:rsid w:val="00036C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customStyle="1" w:styleId="xl64">
    <w:name w:val="xl64"/>
    <w:basedOn w:val="Normal"/>
    <w:rsid w:val="00036C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9134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306578-2991-4AB6-9E8B-C339779621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1</Pages>
  <Words>9405</Words>
  <Characters>53611</Characters>
  <Application>Microsoft Office Word</Application>
  <DocSecurity>0</DocSecurity>
  <Lines>446</Lines>
  <Paragraphs>125</Paragraphs>
  <ScaleCrop>false</ScaleCrop>
  <Company/>
  <LinksUpToDate>false</LinksUpToDate>
  <CharactersWithSpaces>62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en Farhat</dc:creator>
  <cp:keywords/>
  <dc:description/>
  <cp:lastModifiedBy>Imen Farhat</cp:lastModifiedBy>
  <cp:revision>2</cp:revision>
  <dcterms:created xsi:type="dcterms:W3CDTF">2021-11-14T18:42:00Z</dcterms:created>
  <dcterms:modified xsi:type="dcterms:W3CDTF">2021-11-22T20:32:00Z</dcterms:modified>
</cp:coreProperties>
</file>